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3C2542" w14:textId="0481A628" w:rsidR="008D3370" w:rsidRDefault="008D3370" w:rsidP="00DC148D">
      <w:pPr>
        <w:pStyle w:val="Title"/>
      </w:pPr>
      <w:bookmarkStart w:id="0" w:name="azure-documentdb-lab"/>
      <w:bookmarkEnd w:id="0"/>
      <w:r>
        <w:t xml:space="preserve">Azure HDInsight </w:t>
      </w:r>
      <w:r w:rsidR="000D7D12">
        <w:t xml:space="preserve">- </w:t>
      </w:r>
      <w:r w:rsidR="00DC148D" w:rsidRPr="00DC148D">
        <w:t>Basics of Data Science using Apache Spark on Azure HDInsight</w:t>
      </w:r>
    </w:p>
    <w:p w14:paraId="436E3F3A" w14:textId="77777777" w:rsidR="008D3370" w:rsidRDefault="008D3370" w:rsidP="008D3370">
      <w:pPr>
        <w:pStyle w:val="Heading2"/>
      </w:pPr>
      <w:bookmarkStart w:id="1" w:name="overview"/>
      <w:bookmarkEnd w:id="1"/>
      <w:r>
        <w:t>Overview</w:t>
      </w:r>
    </w:p>
    <w:p w14:paraId="35FFCF60" w14:textId="77777777" w:rsidR="00CC5B14" w:rsidRDefault="00CC5B14" w:rsidP="008D3370">
      <w:pPr>
        <w:pStyle w:val="BodyText"/>
      </w:pPr>
      <w:r w:rsidRPr="00CC5B14">
        <w:t>Azure HDInsight is the only fully-managed cloud Apache Hadoop offering that gives you optimized open-source analytic clusters for Spark, Hive, MapReduce, HBase, Storm, Kafka, and Microsoft R Server backed by a 99.9% SLA. Deploy these big data technologies and ISV applications as managed clusters with enterprise-level security and monitoring.</w:t>
      </w:r>
    </w:p>
    <w:p w14:paraId="3222EB55" w14:textId="142A939A" w:rsidR="00CC5B14" w:rsidRDefault="0057679D" w:rsidP="0057679D">
      <w:pPr>
        <w:pStyle w:val="Bodycopy"/>
      </w:pPr>
      <w:r>
        <w:t>This lab specifically focuses on Spark ML component of Spark and highlights its value proposition in the Apache Spark Big Data processing framework.</w:t>
      </w:r>
    </w:p>
    <w:p w14:paraId="79133206" w14:textId="31C37316" w:rsidR="008D3370" w:rsidRDefault="008D3370" w:rsidP="008D3370">
      <w:pPr>
        <w:pStyle w:val="BodyText"/>
      </w:pPr>
      <w:r>
        <w:t>This hands-on lab will step you through the following features:</w:t>
      </w:r>
    </w:p>
    <w:p w14:paraId="70730A16" w14:textId="08D03D23" w:rsidR="008D3370" w:rsidRDefault="007A14B0" w:rsidP="008D3370">
      <w:pPr>
        <w:pStyle w:val="Compact"/>
        <w:numPr>
          <w:ilvl w:val="0"/>
          <w:numId w:val="1"/>
        </w:numPr>
      </w:pPr>
      <w:r>
        <w:rPr>
          <w:b/>
        </w:rPr>
        <w:t>Notebook</w:t>
      </w:r>
      <w:r w:rsidR="008D3370">
        <w:t xml:space="preserve"> </w:t>
      </w:r>
      <w:r>
        <w:t>–</w:t>
      </w:r>
      <w:r w:rsidR="008D3370">
        <w:t xml:space="preserve"> </w:t>
      </w:r>
      <w:r>
        <w:t>Connect to a Notebook and run the notebook</w:t>
      </w:r>
    </w:p>
    <w:p w14:paraId="05682E98" w14:textId="166E468B" w:rsidR="007A14B0" w:rsidRPr="007A14B0" w:rsidRDefault="007A14B0" w:rsidP="008D3370">
      <w:pPr>
        <w:pStyle w:val="Compact"/>
        <w:numPr>
          <w:ilvl w:val="0"/>
          <w:numId w:val="1"/>
        </w:numPr>
      </w:pPr>
      <w:r>
        <w:rPr>
          <w:b/>
        </w:rPr>
        <w:t>Basics of Spark</w:t>
      </w:r>
      <w:r w:rsidR="003156EB">
        <w:rPr>
          <w:b/>
        </w:rPr>
        <w:t xml:space="preserve"> </w:t>
      </w:r>
      <w:r w:rsidR="003156EB">
        <w:t>– Use Python to analyze data using Spark</w:t>
      </w:r>
    </w:p>
    <w:p w14:paraId="551E3448" w14:textId="50CBBE02" w:rsidR="007A14B0" w:rsidRDefault="00982539" w:rsidP="00A02FF7">
      <w:pPr>
        <w:pStyle w:val="ListParagraph"/>
        <w:numPr>
          <w:ilvl w:val="0"/>
          <w:numId w:val="1"/>
        </w:numPr>
      </w:pPr>
      <w:r w:rsidRPr="00A02FF7">
        <w:rPr>
          <w:b/>
        </w:rPr>
        <w:t>Basics</w:t>
      </w:r>
      <w:r w:rsidR="007E662D" w:rsidRPr="00A02FF7">
        <w:rPr>
          <w:b/>
        </w:rPr>
        <w:t xml:space="preserve"> of</w:t>
      </w:r>
      <w:r w:rsidR="007A14B0" w:rsidRPr="00A02FF7">
        <w:rPr>
          <w:b/>
        </w:rPr>
        <w:t xml:space="preserve"> Machine Learning</w:t>
      </w:r>
      <w:r w:rsidRPr="00A02FF7">
        <w:rPr>
          <w:b/>
        </w:rPr>
        <w:t xml:space="preserve"> –</w:t>
      </w:r>
      <w:r>
        <w:t xml:space="preserve"> </w:t>
      </w:r>
      <w:r w:rsidR="00A02FF7" w:rsidRPr="00A02FF7">
        <w:t xml:space="preserve">This notebook demonstrates how to use </w:t>
      </w:r>
      <w:r w:rsidR="00A02FF7">
        <w:t>MLLib</w:t>
      </w:r>
      <w:r w:rsidR="00A02FF7" w:rsidRPr="00A02FF7">
        <w:t>, Sparks's built-in machine learning libraries, to perform a simple prediction on an open dataset.</w:t>
      </w:r>
      <w:r>
        <w:t xml:space="preserve"> </w:t>
      </w:r>
    </w:p>
    <w:p w14:paraId="074AE4F4" w14:textId="77777777" w:rsidR="008D3370" w:rsidRDefault="008D3370" w:rsidP="008D3370">
      <w:pPr>
        <w:pStyle w:val="Heading3"/>
      </w:pPr>
      <w:bookmarkStart w:id="2" w:name="about-the-code"/>
      <w:bookmarkEnd w:id="2"/>
      <w:r>
        <w:t>About the code</w:t>
      </w:r>
    </w:p>
    <w:p w14:paraId="44E54B29" w14:textId="77777777" w:rsidR="008D3370" w:rsidRDefault="00F76546" w:rsidP="008D3370">
      <w:r>
        <w:pict w14:anchorId="2F263E98">
          <v:rect id="_x0000_i1025" style="width:0;height:1.5pt" o:hralign="center" o:hrstd="t" o:hr="t"/>
        </w:pict>
      </w:r>
    </w:p>
    <w:p w14:paraId="2B814F1E" w14:textId="67059F5B" w:rsidR="008D3370" w:rsidRDefault="006947C5" w:rsidP="008D3370">
      <w:pPr>
        <w:pStyle w:val="Heading2"/>
      </w:pPr>
      <w:bookmarkStart w:id="3" w:name="scenario-1"/>
      <w:bookmarkEnd w:id="3"/>
      <w:r>
        <w:t>Learn the basics</w:t>
      </w:r>
      <w:r w:rsidR="00AC324E">
        <w:t xml:space="preserve"> of </w:t>
      </w:r>
      <w:r w:rsidR="00ED45B7">
        <w:t>data science</w:t>
      </w:r>
      <w:r w:rsidR="00AC324E">
        <w:t xml:space="preserve"> using Spark</w:t>
      </w:r>
    </w:p>
    <w:p w14:paraId="2B7B6C9C" w14:textId="774EE07C" w:rsidR="00F2341C" w:rsidRPr="00F2341C" w:rsidRDefault="00F2341C" w:rsidP="00F2341C">
      <w:pPr>
        <w:rPr>
          <w:rFonts w:ascii="Segoe UI" w:hAnsi="Segoe UI" w:cs="Segoe UI"/>
          <w:color w:val="24292E"/>
        </w:rPr>
      </w:pPr>
      <w:r w:rsidRPr="00F2341C">
        <w:rPr>
          <w:rFonts w:ascii="Segoe UI" w:hAnsi="Segoe UI" w:cs="Segoe UI"/>
          <w:color w:val="24292E"/>
        </w:rPr>
        <w:t>This not</w:t>
      </w:r>
      <w:r w:rsidR="00940B90">
        <w:rPr>
          <w:rFonts w:ascii="Segoe UI" w:hAnsi="Segoe UI" w:cs="Segoe UI"/>
          <w:color w:val="24292E"/>
        </w:rPr>
        <w:t>ebook demonstrates how to use MLLib</w:t>
      </w:r>
      <w:r w:rsidRPr="00F2341C">
        <w:rPr>
          <w:rFonts w:ascii="Segoe UI" w:hAnsi="Segoe UI" w:cs="Segoe UI"/>
          <w:color w:val="24292E"/>
        </w:rPr>
        <w:t>, Sparks's built-in machine learning libraries, to perform a simple prediction on an open dataset.</w:t>
      </w:r>
    </w:p>
    <w:p w14:paraId="14FBF488" w14:textId="78BD652C" w:rsidR="005325D0" w:rsidRPr="002B5DBA" w:rsidRDefault="001D278E" w:rsidP="007D54D1">
      <w:pPr>
        <w:spacing w:after="240"/>
        <w:rPr>
          <w:rFonts w:ascii="Segoe UI" w:hAnsi="Segoe UI" w:cs="Segoe UI"/>
          <w:color w:val="24292E"/>
        </w:rPr>
      </w:pPr>
      <w:r w:rsidRPr="002B5DBA">
        <w:rPr>
          <w:rStyle w:val="Heading3Char"/>
        </w:rPr>
        <w:t>Launch</w:t>
      </w:r>
      <w:r w:rsidR="005325D0" w:rsidRPr="002B5DBA">
        <w:rPr>
          <w:rStyle w:val="Heading3Char"/>
        </w:rPr>
        <w:t xml:space="preserve"> </w:t>
      </w:r>
      <w:r w:rsidR="00603498" w:rsidRPr="002B5DBA">
        <w:rPr>
          <w:rStyle w:val="Heading3Char"/>
        </w:rPr>
        <w:t xml:space="preserve">Jupyter </w:t>
      </w:r>
      <w:r w:rsidR="005325D0" w:rsidRPr="002B5DBA">
        <w:rPr>
          <w:rStyle w:val="Heading3Char"/>
        </w:rPr>
        <w:t>Notebook</w:t>
      </w:r>
      <w:r w:rsidR="00603498" w:rsidRPr="002B5DBA">
        <w:rPr>
          <w:rStyle w:val="Heading3Char"/>
        </w:rPr>
        <w:t>s</w:t>
      </w:r>
      <w:r w:rsidR="00603498" w:rsidRPr="00C55391">
        <w:rPr>
          <w:rStyle w:val="Heading3Char"/>
        </w:rPr>
        <w:t xml:space="preserve"> </w:t>
      </w:r>
      <w:hyperlink w:history="1">
        <w:r w:rsidR="00C55391" w:rsidRPr="002B5DBA">
          <w:rPr>
            <w:rStyle w:val="Hyperlink"/>
            <w:rFonts w:ascii="Segoe UI" w:hAnsi="Segoe UI" w:cs="Segoe UI"/>
          </w:rPr>
          <w:t>https://&lt;Fill_ME_IN&gt;.azurehdinsight.net/jupyter/tree/PySpark</w:t>
        </w:r>
      </w:hyperlink>
    </w:p>
    <w:p w14:paraId="664E1535" w14:textId="4C594C76" w:rsidR="00603498" w:rsidRDefault="00603498" w:rsidP="00603498">
      <w:pPr>
        <w:pStyle w:val="ListParagraph"/>
        <w:numPr>
          <w:ilvl w:val="1"/>
          <w:numId w:val="2"/>
        </w:numPr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Username: </w:t>
      </w:r>
      <w:r w:rsidR="00C55391">
        <w:rPr>
          <w:rFonts w:ascii="Segoe UI" w:hAnsi="Segoe UI" w:cs="Segoe UI"/>
          <w:color w:val="24292E"/>
        </w:rPr>
        <w:t>&lt;FILL_ME_IN&gt;</w:t>
      </w:r>
    </w:p>
    <w:p w14:paraId="66B61348" w14:textId="1C5F33B4" w:rsidR="00603498" w:rsidRDefault="00603498" w:rsidP="00603498">
      <w:pPr>
        <w:pStyle w:val="ListParagraph"/>
        <w:numPr>
          <w:ilvl w:val="1"/>
          <w:numId w:val="2"/>
        </w:numPr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Password: </w:t>
      </w:r>
      <w:r w:rsidR="00C55391">
        <w:rPr>
          <w:rFonts w:ascii="Segoe UI" w:hAnsi="Segoe UI" w:cs="Segoe UI"/>
          <w:color w:val="24292E"/>
        </w:rPr>
        <w:t>&lt;FILL_ME_IN&gt;</w:t>
      </w:r>
    </w:p>
    <w:p w14:paraId="66CCADDF" w14:textId="5079E6BB" w:rsidR="000E5A30" w:rsidRPr="000E5A30" w:rsidRDefault="000E5A30" w:rsidP="000E5A30">
      <w:pPr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noProof/>
          <w:color w:val="24292E"/>
        </w:rPr>
        <w:lastRenderedPageBreak/>
        <w:drawing>
          <wp:inline distT="0" distB="0" distL="0" distR="0" wp14:anchorId="6F957EDB" wp14:editId="480A3B42">
            <wp:extent cx="5943600" cy="238442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JupyterNotebooks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14870" w14:textId="2774073F" w:rsidR="00603498" w:rsidRDefault="005325D0" w:rsidP="002B5DBA">
      <w:pPr>
        <w:pStyle w:val="Heading3"/>
        <w:rPr>
          <w:rFonts w:ascii="Segoe UI" w:hAnsi="Segoe UI" w:cs="Segoe UI"/>
          <w:color w:val="24292E"/>
        </w:rPr>
      </w:pPr>
      <w:r w:rsidRPr="00D85698">
        <w:rPr>
          <w:rFonts w:ascii="Segoe UI" w:hAnsi="Segoe UI" w:cs="Segoe UI"/>
          <w:color w:val="24292E"/>
        </w:rPr>
        <w:t>Open</w:t>
      </w:r>
      <w:r w:rsidRPr="00603498">
        <w:rPr>
          <w:rFonts w:ascii="Segoe UI" w:hAnsi="Segoe UI" w:cs="Segoe UI"/>
          <w:color w:val="24292E"/>
        </w:rPr>
        <w:t xml:space="preserve"> </w:t>
      </w:r>
      <w:hyperlink r:id="rId7" w:history="1">
        <w:r w:rsidR="00603498" w:rsidRPr="00603498">
          <w:rPr>
            <w:rStyle w:val="Hyperlink"/>
            <w:rFonts w:ascii="Segoe UI" w:hAnsi="Segoe UI" w:cs="Segoe UI"/>
          </w:rPr>
          <w:t>Spark Machine Learning - Predictive analysis on food inspection data using MLLib.ipynb</w:t>
        </w:r>
      </w:hyperlink>
    </w:p>
    <w:p w14:paraId="7CE43129" w14:textId="7B3CFA26" w:rsidR="00CE4584" w:rsidRPr="002B5DBA" w:rsidRDefault="00FB378E" w:rsidP="002B5DBA">
      <w:r w:rsidRPr="002B5DBA">
        <w:t>This is a sample notebook which will walk you through the steps of interacting with a notebook, basics of m</w:t>
      </w:r>
      <w:r w:rsidR="00333B63" w:rsidRPr="002B5DBA">
        <w:t>achine learning of Spark. You will apply these learnings in a new noteboo</w:t>
      </w:r>
      <w:r w:rsidR="00856577" w:rsidRPr="002B5DBA">
        <w:t>k to predict book sales</w:t>
      </w:r>
    </w:p>
    <w:p w14:paraId="35150CAF" w14:textId="76395267" w:rsidR="000E5A30" w:rsidRPr="000E5A30" w:rsidRDefault="000E5A30" w:rsidP="000E5A30">
      <w:pPr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noProof/>
          <w:color w:val="24292E"/>
        </w:rPr>
        <w:drawing>
          <wp:inline distT="0" distB="0" distL="0" distR="0" wp14:anchorId="101B3AD3" wp14:editId="00D200FF">
            <wp:extent cx="5943600" cy="21615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Jupyter_FoodInspection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0E871" w14:textId="34313C22" w:rsidR="00F864EF" w:rsidRPr="00D85698" w:rsidRDefault="00F864EF" w:rsidP="002B5DBA">
      <w:pPr>
        <w:pStyle w:val="Heading3"/>
      </w:pPr>
      <w:r w:rsidRPr="00D85698">
        <w:t>Notebook Setup</w:t>
      </w:r>
    </w:p>
    <w:p w14:paraId="7F2776AF" w14:textId="77777777" w:rsidR="008E3D44" w:rsidRDefault="008E3D44" w:rsidP="002B5DBA">
      <w:pPr>
        <w:pStyle w:val="ListParagraph"/>
        <w:numPr>
          <w:ilvl w:val="0"/>
          <w:numId w:val="2"/>
        </w:numPr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ad the opening paragraph to understand about the scenario and the model to apply.</w:t>
      </w:r>
    </w:p>
    <w:p w14:paraId="28010A5E" w14:textId="77777777" w:rsidR="008E3D44" w:rsidRDefault="008E3D44" w:rsidP="002B5DBA">
      <w:pPr>
        <w:pStyle w:val="ListParagraph"/>
        <w:numPr>
          <w:ilvl w:val="0"/>
          <w:numId w:val="2"/>
        </w:numPr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Run through all the steps in the notebook.</w:t>
      </w:r>
    </w:p>
    <w:p w14:paraId="5FAF5196" w14:textId="36980BFF" w:rsidR="00CE1990" w:rsidRDefault="00CE1990" w:rsidP="002B5DBA">
      <w:pPr>
        <w:pStyle w:val="ListParagraph"/>
        <w:numPr>
          <w:ilvl w:val="0"/>
          <w:numId w:val="2"/>
        </w:numPr>
        <w:spacing w:after="240"/>
        <w:rPr>
          <w:rFonts w:ascii="Segoe UI" w:hAnsi="Segoe UI" w:cs="Segoe UI"/>
          <w:color w:val="24292E"/>
        </w:rPr>
      </w:pPr>
      <w:r w:rsidRPr="00CE1990">
        <w:rPr>
          <w:rFonts w:ascii="Segoe UI" w:hAnsi="Segoe UI" w:cs="Segoe UI"/>
          <w:color w:val="24292E"/>
        </w:rPr>
        <w:t>To run the cells below, place the cursor in the cell and then press **SHIFT + ENTER**.</w:t>
      </w:r>
    </w:p>
    <w:p w14:paraId="5FDCB114" w14:textId="0AA19B2B" w:rsidR="00F864EF" w:rsidRPr="002B5DBA" w:rsidRDefault="00D85698" w:rsidP="002B5DBA">
      <w:pPr>
        <w:pStyle w:val="Heading3"/>
      </w:pPr>
      <w:r w:rsidRPr="002B5DBA">
        <w:t xml:space="preserve">Initializing Spark - </w:t>
      </w:r>
      <w:r w:rsidR="00F864EF" w:rsidRPr="002B5DBA">
        <w:t>Construct an Input DataFrame</w:t>
      </w:r>
    </w:p>
    <w:p w14:paraId="5EE5625C" w14:textId="0E4F714E" w:rsidR="00F864EF" w:rsidRPr="002B5DBA" w:rsidRDefault="00F2049E" w:rsidP="002B5DBA">
      <w:pPr>
        <w:spacing w:after="240"/>
        <w:rPr>
          <w:rFonts w:ascii="Segoe UI" w:hAnsi="Segoe UI" w:cs="Segoe UI"/>
          <w:color w:val="24292E"/>
        </w:rPr>
      </w:pPr>
      <w:r w:rsidRPr="002B5DBA">
        <w:rPr>
          <w:rFonts w:ascii="Segoe UI" w:hAnsi="Segoe UI" w:cs="Segoe UI"/>
          <w:color w:val="24292E"/>
        </w:rPr>
        <w:t>Read the dataset from a csv file stored in Azure Blob Storage.</w:t>
      </w:r>
    </w:p>
    <w:p w14:paraId="2B52FA9C" w14:textId="2960148E" w:rsidR="008B1578" w:rsidRPr="00E32221" w:rsidRDefault="00CE1990" w:rsidP="008B1578">
      <w:pPr>
        <w:pStyle w:val="Code"/>
        <w:tabs>
          <w:tab w:val="left" w:pos="3234"/>
        </w:tabs>
      </w:pPr>
      <w:r w:rsidRPr="008B1578">
        <w:t>inspections = spark.read.csv('wasb:///HdiSamples/HdiSamples/FoodInspectionData/Food_Inspections1.csv', inferSchema=True)</w:t>
      </w:r>
    </w:p>
    <w:p w14:paraId="598E9788" w14:textId="23B947CE" w:rsidR="00CE1990" w:rsidRDefault="00CE1990" w:rsidP="002B5DBA">
      <w:pPr>
        <w:pStyle w:val="Heading4"/>
      </w:pPr>
      <w:r>
        <w:t>Inspect Schema</w:t>
      </w:r>
    </w:p>
    <w:p w14:paraId="4E58120C" w14:textId="6362B477" w:rsidR="00CE1990" w:rsidRPr="008B1578" w:rsidRDefault="00CE1990" w:rsidP="008B1578">
      <w:pPr>
        <w:pStyle w:val="Code"/>
        <w:tabs>
          <w:tab w:val="left" w:pos="3234"/>
        </w:tabs>
      </w:pPr>
      <w:r w:rsidRPr="008B1578">
        <w:t>inspections.printSchema()</w:t>
      </w:r>
    </w:p>
    <w:p w14:paraId="5CB22E91" w14:textId="41199DE1" w:rsidR="00CE1990" w:rsidRDefault="00CE1990" w:rsidP="00CE12E8">
      <w:pPr>
        <w:pStyle w:val="Heading4"/>
      </w:pPr>
      <w:r>
        <w:t>See a detailed record</w:t>
      </w:r>
    </w:p>
    <w:p w14:paraId="3AB15BC0" w14:textId="470EBF55" w:rsidR="00CE1990" w:rsidRPr="008B1578" w:rsidRDefault="00CE1990" w:rsidP="008B1578">
      <w:pPr>
        <w:pStyle w:val="Code"/>
        <w:tabs>
          <w:tab w:val="left" w:pos="3234"/>
        </w:tabs>
      </w:pPr>
      <w:r w:rsidRPr="008B1578">
        <w:t>df.take(1)</w:t>
      </w:r>
    </w:p>
    <w:p w14:paraId="3ED96E2E" w14:textId="45021C2A" w:rsidR="00F864EF" w:rsidRPr="00D85698" w:rsidRDefault="00F2049E" w:rsidP="00CE12E8">
      <w:pPr>
        <w:pStyle w:val="Heading4"/>
      </w:pPr>
      <w:r w:rsidRPr="00D85698">
        <w:t>Understand</w:t>
      </w:r>
      <w:r w:rsidR="00F864EF" w:rsidRPr="00D85698">
        <w:t xml:space="preserve"> the dataset</w:t>
      </w:r>
    </w:p>
    <w:p w14:paraId="6EE732A9" w14:textId="42E92A51" w:rsidR="00CE1990" w:rsidRDefault="006A6C7A" w:rsidP="00F2049E">
      <w:pPr>
        <w:pStyle w:val="ListParagraph"/>
        <w:numPr>
          <w:ilvl w:val="1"/>
          <w:numId w:val="2"/>
        </w:numPr>
        <w:spacing w:after="240"/>
        <w:rPr>
          <w:rFonts w:ascii="Segoe UI" w:hAnsi="Segoe UI" w:cs="Segoe UI"/>
          <w:color w:val="24292E"/>
        </w:rPr>
      </w:pPr>
      <w:r w:rsidRPr="006A6C7A">
        <w:rPr>
          <w:rFonts w:ascii="Segoe UI" w:hAnsi="Segoe UI" w:cs="Segoe UI"/>
          <w:color w:val="24292E"/>
        </w:rPr>
        <w:t>Let's start to get a sense of what our dataset contains. For example, what are the different values in the `results` column?</w:t>
      </w:r>
    </w:p>
    <w:p w14:paraId="08E064D5" w14:textId="77777777" w:rsidR="006A6C7A" w:rsidRPr="008B1578" w:rsidRDefault="006A6C7A" w:rsidP="008B1578">
      <w:pPr>
        <w:pStyle w:val="Code"/>
        <w:tabs>
          <w:tab w:val="left" w:pos="3234"/>
        </w:tabs>
      </w:pPr>
      <w:r w:rsidRPr="008B1578">
        <w:t>df.select('results').distinct().show()</w:t>
      </w:r>
    </w:p>
    <w:p w14:paraId="065A0656" w14:textId="58860578" w:rsidR="006A6C7A" w:rsidRPr="008B1578" w:rsidRDefault="006A6C7A" w:rsidP="00CE12E8">
      <w:pPr>
        <w:pStyle w:val="Heading4"/>
      </w:pPr>
      <w:r w:rsidRPr="008B1578">
        <w:t>A visualization can help us reason about the distribution of these outcomes.</w:t>
      </w:r>
    </w:p>
    <w:p w14:paraId="0C00AD5A" w14:textId="77777777" w:rsidR="006A6C7A" w:rsidRPr="008B1578" w:rsidRDefault="006A6C7A" w:rsidP="008B1578">
      <w:pPr>
        <w:pStyle w:val="Code"/>
        <w:tabs>
          <w:tab w:val="left" w:pos="3234"/>
        </w:tabs>
      </w:pPr>
      <w:r w:rsidRPr="008B1578">
        <w:t>%%local</w:t>
      </w:r>
    </w:p>
    <w:p w14:paraId="1106FFA9" w14:textId="77777777" w:rsidR="006A6C7A" w:rsidRPr="008B1578" w:rsidRDefault="006A6C7A" w:rsidP="008B1578">
      <w:pPr>
        <w:pStyle w:val="Code"/>
        <w:tabs>
          <w:tab w:val="left" w:pos="3234"/>
        </w:tabs>
      </w:pPr>
      <w:r w:rsidRPr="008B1578">
        <w:t>%matplotlib inline</w:t>
      </w:r>
    </w:p>
    <w:p w14:paraId="26E2FFB6" w14:textId="380E1C60" w:rsidR="006A6C7A" w:rsidRPr="008B1578" w:rsidRDefault="006A6C7A" w:rsidP="008B1578">
      <w:pPr>
        <w:pStyle w:val="Code"/>
        <w:tabs>
          <w:tab w:val="left" w:pos="3234"/>
        </w:tabs>
      </w:pPr>
      <w:r w:rsidRPr="008B1578">
        <w:t>import matplotlib.pyplot as plt</w:t>
      </w:r>
    </w:p>
    <w:p w14:paraId="6D78A7C1" w14:textId="77777777" w:rsidR="006A6C7A" w:rsidRPr="008B1578" w:rsidRDefault="006A6C7A" w:rsidP="008B1578">
      <w:pPr>
        <w:pStyle w:val="Code"/>
        <w:tabs>
          <w:tab w:val="left" w:pos="3234"/>
        </w:tabs>
      </w:pPr>
      <w:r w:rsidRPr="008B1578">
        <w:t>labels = count_results_df['results']</w:t>
      </w:r>
    </w:p>
    <w:p w14:paraId="48C8919F" w14:textId="77777777" w:rsidR="006A6C7A" w:rsidRPr="008B1578" w:rsidRDefault="006A6C7A" w:rsidP="008B1578">
      <w:pPr>
        <w:pStyle w:val="Code"/>
        <w:tabs>
          <w:tab w:val="left" w:pos="3234"/>
        </w:tabs>
      </w:pPr>
      <w:r w:rsidRPr="008B1578">
        <w:t>sizes = count_results_df['cnt']</w:t>
      </w:r>
    </w:p>
    <w:p w14:paraId="51875A00" w14:textId="77777777" w:rsidR="006A6C7A" w:rsidRPr="008B1578" w:rsidRDefault="006A6C7A" w:rsidP="008B1578">
      <w:pPr>
        <w:pStyle w:val="Code"/>
        <w:tabs>
          <w:tab w:val="left" w:pos="3234"/>
        </w:tabs>
      </w:pPr>
      <w:r w:rsidRPr="008B1578">
        <w:t>colors = ['turquoise', 'seagreen', 'mediumslateblue', 'palegreen', 'coral']</w:t>
      </w:r>
    </w:p>
    <w:p w14:paraId="509498A7" w14:textId="77777777" w:rsidR="006A6C7A" w:rsidRPr="008B1578" w:rsidRDefault="006A6C7A" w:rsidP="008B1578">
      <w:pPr>
        <w:pStyle w:val="Code"/>
        <w:tabs>
          <w:tab w:val="left" w:pos="3234"/>
        </w:tabs>
      </w:pPr>
      <w:r w:rsidRPr="008B1578">
        <w:t>plt.pie(sizes, labels=labels, autopct='%1.1f%%', colors=colors)</w:t>
      </w:r>
    </w:p>
    <w:p w14:paraId="040EA639" w14:textId="6FB112A9" w:rsidR="006A6C7A" w:rsidRPr="008B1578" w:rsidRDefault="006A6C7A" w:rsidP="008B1578">
      <w:pPr>
        <w:pStyle w:val="Code"/>
        <w:tabs>
          <w:tab w:val="left" w:pos="3234"/>
        </w:tabs>
      </w:pPr>
      <w:r w:rsidRPr="008B1578">
        <w:t>plt.axis('equal')</w:t>
      </w:r>
    </w:p>
    <w:p w14:paraId="3EA55B97" w14:textId="648EDECF" w:rsidR="00670F4C" w:rsidRPr="008E3D44" w:rsidRDefault="00670F4C" w:rsidP="008E3D44">
      <w:pPr>
        <w:spacing w:after="240"/>
        <w:rPr>
          <w:rFonts w:ascii="Segoe UI" w:hAnsi="Segoe UI" w:cs="Segoe UI"/>
          <w:color w:val="24292E"/>
        </w:rPr>
      </w:pPr>
      <w:r>
        <w:rPr>
          <w:noProof/>
        </w:rPr>
        <w:drawing>
          <wp:inline distT="0" distB="0" distL="0" distR="0" wp14:anchorId="58068DCE" wp14:editId="3AF06009">
            <wp:extent cx="5943600" cy="31972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1DataVisualiz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F49C0" w14:textId="40DD2538" w:rsidR="00F2049E" w:rsidRDefault="00F2049E" w:rsidP="00CE12E8">
      <w:pPr>
        <w:pStyle w:val="Heading3"/>
      </w:pPr>
      <w:r w:rsidRPr="00D85698">
        <w:t>Create a logistic regression model from the input dataframe</w:t>
      </w:r>
    </w:p>
    <w:p w14:paraId="29D47A41" w14:textId="67A3472D" w:rsidR="007E5C74" w:rsidRPr="00CE12E8" w:rsidRDefault="007E5C74" w:rsidP="00CE12E8">
      <w:pPr>
        <w:spacing w:after="240"/>
        <w:rPr>
          <w:rFonts w:ascii="Segoe UI" w:hAnsi="Segoe UI" w:cs="Segoe UI"/>
          <w:color w:val="24292E"/>
        </w:rPr>
      </w:pPr>
      <w:r w:rsidRPr="00CE12E8">
        <w:rPr>
          <w:rFonts w:ascii="Segoe UI" w:hAnsi="Segoe UI" w:cs="Segoe UI"/>
          <w:color w:val="24292E"/>
        </w:rPr>
        <w:t>This will allow you to categorize the data which you can use to predict the outcome in the next step</w:t>
      </w:r>
    </w:p>
    <w:p w14:paraId="0C6FF281" w14:textId="52589CBD" w:rsidR="00F864EF" w:rsidRPr="00D85698" w:rsidRDefault="00D85698" w:rsidP="00CE12E8">
      <w:pPr>
        <w:pStyle w:val="Heading3"/>
      </w:pPr>
      <w:r w:rsidRPr="00D85698">
        <w:t>Evaluate the model on a separate test dataset</w:t>
      </w:r>
    </w:p>
    <w:p w14:paraId="2C81D43B" w14:textId="0CA38B18" w:rsidR="00D85698" w:rsidRPr="00CE12E8" w:rsidRDefault="00D85698" w:rsidP="00CE12E8">
      <w:pPr>
        <w:spacing w:after="240"/>
        <w:rPr>
          <w:rFonts w:ascii="Segoe UI" w:hAnsi="Segoe UI" w:cs="Segoe UI"/>
          <w:color w:val="24292E"/>
        </w:rPr>
      </w:pPr>
      <w:r w:rsidRPr="00CE12E8">
        <w:rPr>
          <w:rFonts w:ascii="Segoe UI" w:hAnsi="Segoe UI" w:cs="Segoe UI"/>
          <w:color w:val="24292E"/>
        </w:rPr>
        <w:t>We can use t</w:t>
      </w:r>
      <w:r w:rsidR="00293E56" w:rsidRPr="00CE12E8">
        <w:rPr>
          <w:rFonts w:ascii="Segoe UI" w:hAnsi="Segoe UI" w:cs="Segoe UI"/>
          <w:color w:val="24292E"/>
        </w:rPr>
        <w:t>he model we created earlier to predict</w:t>
      </w:r>
      <w:r w:rsidRPr="00CE12E8">
        <w:rPr>
          <w:rFonts w:ascii="Segoe UI" w:hAnsi="Segoe UI" w:cs="Segoe UI"/>
          <w:color w:val="24292E"/>
        </w:rPr>
        <w:t xml:space="preserve"> what the results of new inspections will be, based on the violations that were observed.</w:t>
      </w:r>
    </w:p>
    <w:p w14:paraId="632EAC19" w14:textId="77777777" w:rsidR="00840E9A" w:rsidRPr="008B1578" w:rsidRDefault="00840E9A" w:rsidP="008B1578">
      <w:pPr>
        <w:pStyle w:val="Code"/>
        <w:tabs>
          <w:tab w:val="left" w:pos="3234"/>
        </w:tabs>
      </w:pPr>
      <w:r w:rsidRPr="008B1578">
        <w:t>testData = selectInterestingColumns(spark.read.csv('wasb:///HdiSamples/HdiSamples/FoodInspectionData/Food_Inspections2.csv', inferSchema=True))</w:t>
      </w:r>
    </w:p>
    <w:p w14:paraId="108D2ABA" w14:textId="77777777" w:rsidR="00840E9A" w:rsidRPr="008B1578" w:rsidRDefault="00840E9A" w:rsidP="008B1578">
      <w:pPr>
        <w:pStyle w:val="Code"/>
        <w:tabs>
          <w:tab w:val="left" w:pos="3234"/>
        </w:tabs>
      </w:pPr>
      <w:r w:rsidRPr="008B1578">
        <w:t>testDf = testData.where("results = 'Fail' OR results = 'Pass' OR results = 'Pass w/ Conditions'")</w:t>
      </w:r>
    </w:p>
    <w:p w14:paraId="12ACEDC7" w14:textId="77777777" w:rsidR="00840E9A" w:rsidRPr="008B1578" w:rsidRDefault="00840E9A" w:rsidP="008B1578">
      <w:pPr>
        <w:pStyle w:val="Code"/>
        <w:tabs>
          <w:tab w:val="left" w:pos="3234"/>
        </w:tabs>
      </w:pPr>
    </w:p>
    <w:p w14:paraId="0F2A945B" w14:textId="77777777" w:rsidR="00840E9A" w:rsidRPr="008B1578" w:rsidRDefault="00840E9A" w:rsidP="008B1578">
      <w:pPr>
        <w:pStyle w:val="Code"/>
        <w:tabs>
          <w:tab w:val="left" w:pos="3234"/>
        </w:tabs>
      </w:pPr>
      <w:r w:rsidRPr="008B1578">
        <w:t>predictionsDf = model.transform(testDf)</w:t>
      </w:r>
    </w:p>
    <w:p w14:paraId="6F8A2F36" w14:textId="77777777" w:rsidR="00840E9A" w:rsidRPr="008B1578" w:rsidRDefault="00840E9A" w:rsidP="008B1578">
      <w:pPr>
        <w:pStyle w:val="Code"/>
        <w:tabs>
          <w:tab w:val="left" w:pos="3234"/>
        </w:tabs>
      </w:pPr>
      <w:r w:rsidRPr="008B1578">
        <w:t>predictionsDf.registerTempTable('Predictions')</w:t>
      </w:r>
    </w:p>
    <w:p w14:paraId="7A8AD665" w14:textId="234227C0" w:rsidR="00840E9A" w:rsidRPr="008B1578" w:rsidRDefault="00840E9A" w:rsidP="008B1578">
      <w:pPr>
        <w:pStyle w:val="Code"/>
        <w:tabs>
          <w:tab w:val="left" w:pos="3234"/>
        </w:tabs>
      </w:pPr>
      <w:r w:rsidRPr="008B1578">
        <w:t>predictionsDf.columns</w:t>
      </w:r>
    </w:p>
    <w:p w14:paraId="3AD217AF" w14:textId="38C1E22A" w:rsidR="00D26AD8" w:rsidRDefault="00D26AD8" w:rsidP="00CE12E8">
      <w:pPr>
        <w:pStyle w:val="Heading4"/>
      </w:pPr>
      <w:r>
        <w:t>Look at the success rate.</w:t>
      </w:r>
    </w:p>
    <w:p w14:paraId="4978B369" w14:textId="77777777" w:rsidR="00840E9A" w:rsidRPr="008B1578" w:rsidRDefault="00840E9A" w:rsidP="008B1578">
      <w:pPr>
        <w:pStyle w:val="Code"/>
        <w:tabs>
          <w:tab w:val="left" w:pos="3234"/>
        </w:tabs>
      </w:pPr>
      <w:r w:rsidRPr="008B1578">
        <w:t xml:space="preserve">numSuccesses = predictionsDf.where("""(prediction = 0 AND results = 'Fail') OR </w:t>
      </w:r>
    </w:p>
    <w:p w14:paraId="3687B03E" w14:textId="77777777" w:rsidR="00840E9A" w:rsidRPr="008B1578" w:rsidRDefault="00840E9A" w:rsidP="008B1578">
      <w:pPr>
        <w:pStyle w:val="Code"/>
        <w:tabs>
          <w:tab w:val="left" w:pos="3234"/>
        </w:tabs>
      </w:pPr>
      <w:r w:rsidRPr="008B1578">
        <w:t xml:space="preserve">                                      (prediction = 1 AND (results = 'Pass' OR </w:t>
      </w:r>
    </w:p>
    <w:p w14:paraId="0E80FFFC" w14:textId="77777777" w:rsidR="00840E9A" w:rsidRPr="008B1578" w:rsidRDefault="00840E9A" w:rsidP="008B1578">
      <w:pPr>
        <w:pStyle w:val="Code"/>
        <w:tabs>
          <w:tab w:val="left" w:pos="3234"/>
        </w:tabs>
      </w:pPr>
      <w:r w:rsidRPr="008B1578">
        <w:t xml:space="preserve">                                                           results = 'Pass w/ Conditions'))""").count()</w:t>
      </w:r>
    </w:p>
    <w:p w14:paraId="05E928A3" w14:textId="77777777" w:rsidR="00840E9A" w:rsidRPr="008B1578" w:rsidRDefault="00840E9A" w:rsidP="008B1578">
      <w:pPr>
        <w:pStyle w:val="Code"/>
        <w:tabs>
          <w:tab w:val="left" w:pos="3234"/>
        </w:tabs>
      </w:pPr>
      <w:r w:rsidRPr="008B1578">
        <w:t>numInspections = predictionsDf.count()</w:t>
      </w:r>
    </w:p>
    <w:p w14:paraId="5CC8B0A2" w14:textId="77777777" w:rsidR="00840E9A" w:rsidRPr="008B1578" w:rsidRDefault="00840E9A" w:rsidP="008B1578">
      <w:pPr>
        <w:pStyle w:val="Code"/>
        <w:tabs>
          <w:tab w:val="left" w:pos="3234"/>
        </w:tabs>
      </w:pPr>
    </w:p>
    <w:p w14:paraId="1A2D1244" w14:textId="77777777" w:rsidR="00840E9A" w:rsidRPr="008B1578" w:rsidRDefault="00840E9A" w:rsidP="008B1578">
      <w:pPr>
        <w:pStyle w:val="Code"/>
        <w:tabs>
          <w:tab w:val="left" w:pos="3234"/>
        </w:tabs>
      </w:pPr>
      <w:r w:rsidRPr="008B1578">
        <w:t>print("There were %d inspections and there were %d successful predictions" % (numInspections, numSuccesses))</w:t>
      </w:r>
    </w:p>
    <w:p w14:paraId="4A92BDDE" w14:textId="4E228542" w:rsidR="00840E9A" w:rsidRPr="008B1578" w:rsidRDefault="00840E9A" w:rsidP="008B1578">
      <w:pPr>
        <w:pStyle w:val="Code"/>
        <w:tabs>
          <w:tab w:val="left" w:pos="3234"/>
        </w:tabs>
      </w:pPr>
      <w:r w:rsidRPr="008B1578">
        <w:t>print("This is a %d%% success rate" % (float(numSuccesses) / float(numInspections) * 100))</w:t>
      </w:r>
    </w:p>
    <w:p w14:paraId="26A5353D" w14:textId="72A669BC" w:rsidR="00840E9A" w:rsidRPr="00840E9A" w:rsidRDefault="00840E9A" w:rsidP="00CE12E8">
      <w:pPr>
        <w:pStyle w:val="Heading4"/>
        <w:rPr>
          <w:rFonts w:ascii="Times New Roman" w:eastAsia="Times New Roman" w:hAnsi="Times New Roman"/>
        </w:rPr>
      </w:pPr>
      <w:r>
        <w:rPr>
          <w:rFonts w:eastAsia="Times New Roman"/>
          <w:shd w:val="clear" w:color="auto" w:fill="FFFFFF"/>
        </w:rPr>
        <w:t>F</w:t>
      </w:r>
      <w:r w:rsidRPr="00840E9A">
        <w:rPr>
          <w:rFonts w:eastAsia="Times New Roman"/>
          <w:shd w:val="clear" w:color="auto" w:fill="FFFFFF"/>
        </w:rPr>
        <w:t>inal visualization to help us reason about the results of this test.</w:t>
      </w:r>
    </w:p>
    <w:p w14:paraId="5A0E7E31" w14:textId="04A8270D" w:rsidR="00A01CEA" w:rsidRPr="008E3D44" w:rsidRDefault="00670F4C" w:rsidP="008E3D44">
      <w:pPr>
        <w:spacing w:after="0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0363EEBD" wp14:editId="4B9E5212">
            <wp:extent cx="5943600" cy="2676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1ModelVisualiz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73427" w14:textId="77777777" w:rsidR="00A01CEA" w:rsidRDefault="00F76546" w:rsidP="00A01CEA">
      <w:r>
        <w:pict w14:anchorId="7C28F4E0">
          <v:rect id="_x0000_i1026" style="width:0;height:1.5pt" o:hralign="center" o:hrstd="t" o:hr="t"/>
        </w:pict>
      </w:r>
    </w:p>
    <w:p w14:paraId="28A8A2E5" w14:textId="5DBF4511" w:rsidR="00A01CEA" w:rsidRDefault="00A01CEA" w:rsidP="00A01CEA">
      <w:pPr>
        <w:pStyle w:val="Heading2"/>
      </w:pPr>
      <w:r>
        <w:t>Scenario 2</w:t>
      </w:r>
      <w:r w:rsidR="006947C5">
        <w:t xml:space="preserve"> – Apply the basics</w:t>
      </w:r>
      <w:r w:rsidR="00ED45B7">
        <w:t xml:space="preserve"> of machine learning to predict book sales.</w:t>
      </w:r>
    </w:p>
    <w:p w14:paraId="371E1236" w14:textId="6E2B9ACD" w:rsidR="00B16353" w:rsidRDefault="00B16353" w:rsidP="00B16353">
      <w:pPr>
        <w:pStyle w:val="BodyText"/>
      </w:pPr>
      <w:r>
        <w:t>In this scenario, you will apply your learnings from Scenario 1.</w:t>
      </w:r>
    </w:p>
    <w:p w14:paraId="64F55D45" w14:textId="6341B3DD" w:rsidR="00666FA7" w:rsidRPr="00B16353" w:rsidRDefault="00666FA7" w:rsidP="00B16353">
      <w:pPr>
        <w:pStyle w:val="BodyText"/>
      </w:pPr>
      <w:r w:rsidRPr="00666FA7">
        <w:rPr>
          <w:b/>
        </w:rPr>
        <w:t>Scenario</w:t>
      </w:r>
      <w:r>
        <w:t>:</w:t>
      </w:r>
      <w:r w:rsidRPr="00666FA7">
        <w:t xml:space="preserve"> This notebook d</w:t>
      </w:r>
      <w:r w:rsidR="00F76546">
        <w:t xml:space="preserve">emonstrates how to use </w:t>
      </w:r>
      <w:bookmarkStart w:id="4" w:name="_GoBack"/>
      <w:bookmarkEnd w:id="4"/>
      <w:r w:rsidR="00F76546">
        <w:t>MLLib</w:t>
      </w:r>
      <w:r w:rsidRPr="00666FA7">
        <w:t>, Spark's built-in machine learning libraries, to perform a simple predictive analysis on an open dataset.</w:t>
      </w:r>
    </w:p>
    <w:p w14:paraId="15FCC14D" w14:textId="37F8802D" w:rsidR="007D54D1" w:rsidRPr="002B5DBA" w:rsidRDefault="007D54D1" w:rsidP="007D54D1">
      <w:pPr>
        <w:spacing w:after="240"/>
        <w:rPr>
          <w:rFonts w:ascii="Segoe UI" w:hAnsi="Segoe UI" w:cs="Segoe UI"/>
          <w:color w:val="24292E"/>
        </w:rPr>
      </w:pPr>
      <w:r w:rsidRPr="002B5DBA">
        <w:rPr>
          <w:rStyle w:val="Heading3Char"/>
        </w:rPr>
        <w:t>Launch Jupyter Notebooks</w:t>
      </w:r>
      <w:r w:rsidRPr="00C55391">
        <w:rPr>
          <w:rStyle w:val="Heading3Char"/>
        </w:rPr>
        <w:t xml:space="preserve"> </w:t>
      </w:r>
      <w:r w:rsidRPr="007D54D1">
        <w:rPr>
          <w:rStyle w:val="Heading3Char"/>
        </w:rPr>
        <w:t>https://&lt;Fill_ME_IN&gt;.azurehdinsight.net/jupyter/tree/PySpark</w:t>
      </w:r>
    </w:p>
    <w:p w14:paraId="1C9058CD" w14:textId="77777777" w:rsidR="007D54D1" w:rsidRDefault="007D54D1" w:rsidP="007D54D1">
      <w:pPr>
        <w:pStyle w:val="ListParagraph"/>
        <w:numPr>
          <w:ilvl w:val="1"/>
          <w:numId w:val="2"/>
        </w:numPr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Username: &lt;FILL_ME_IN&gt;</w:t>
      </w:r>
    </w:p>
    <w:p w14:paraId="68AB824B" w14:textId="77777777" w:rsidR="007D54D1" w:rsidRDefault="007D54D1" w:rsidP="007D54D1">
      <w:pPr>
        <w:pStyle w:val="ListParagraph"/>
        <w:numPr>
          <w:ilvl w:val="1"/>
          <w:numId w:val="2"/>
        </w:numPr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Password: &lt;FILL_ME_IN&gt;</w:t>
      </w:r>
    </w:p>
    <w:p w14:paraId="137CD85C" w14:textId="3AA2FEBF" w:rsidR="000E5A30" w:rsidRPr="000E5A30" w:rsidRDefault="000E5A30" w:rsidP="000E5A30">
      <w:pPr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noProof/>
          <w:color w:val="24292E"/>
        </w:rPr>
        <w:drawing>
          <wp:inline distT="0" distB="0" distL="0" distR="0" wp14:anchorId="1A13B304" wp14:editId="183AAD85">
            <wp:extent cx="5943600" cy="238442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JupyterNotebooks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71661" w14:textId="583F498D" w:rsidR="00B16353" w:rsidRDefault="00B16353" w:rsidP="007D54D1">
      <w:pPr>
        <w:pStyle w:val="Heading3"/>
      </w:pPr>
      <w:r w:rsidRPr="00D85698">
        <w:t>Open</w:t>
      </w:r>
      <w:r w:rsidRPr="00603498">
        <w:t xml:space="preserve"> </w:t>
      </w:r>
      <w:r w:rsidR="00967BE5" w:rsidRPr="008E3D44">
        <w:t>Final Lab.ipynb</w:t>
      </w:r>
    </w:p>
    <w:p w14:paraId="0DE262CE" w14:textId="0B0A8055" w:rsidR="00B16353" w:rsidRPr="007D54D1" w:rsidRDefault="00B16353" w:rsidP="007D54D1">
      <w:pPr>
        <w:spacing w:after="240"/>
        <w:rPr>
          <w:rFonts w:ascii="Segoe UI" w:hAnsi="Segoe UI" w:cs="Segoe UI"/>
          <w:color w:val="24292E"/>
        </w:rPr>
      </w:pPr>
      <w:r w:rsidRPr="007D54D1">
        <w:rPr>
          <w:rFonts w:ascii="Segoe UI" w:hAnsi="Segoe UI" w:cs="Segoe UI"/>
          <w:color w:val="24292E"/>
        </w:rPr>
        <w:t xml:space="preserve">This is </w:t>
      </w:r>
      <w:r w:rsidR="00967BE5" w:rsidRPr="007D54D1">
        <w:rPr>
          <w:rFonts w:ascii="Segoe UI" w:hAnsi="Segoe UI" w:cs="Segoe UI"/>
          <w:color w:val="24292E"/>
        </w:rPr>
        <w:t>the same notebook you learnt in Scenario 1. In this notebook, you will apply the learnings to a different dataset.</w:t>
      </w:r>
    </w:p>
    <w:p w14:paraId="6B831C31" w14:textId="7CFC3B91" w:rsidR="00841E6D" w:rsidRPr="00841E6D" w:rsidRDefault="00841E6D" w:rsidP="00841E6D">
      <w:pPr>
        <w:spacing w:after="240"/>
        <w:rPr>
          <w:rFonts w:ascii="Segoe UI" w:hAnsi="Segoe UI" w:cs="Segoe UI"/>
          <w:b/>
          <w:color w:val="24292E"/>
        </w:rPr>
      </w:pPr>
      <w:r>
        <w:rPr>
          <w:rFonts w:ascii="Segoe UI" w:hAnsi="Segoe UI" w:cs="Segoe UI"/>
          <w:b/>
          <w:noProof/>
          <w:color w:val="24292E"/>
        </w:rPr>
        <w:drawing>
          <wp:inline distT="0" distB="0" distL="0" distR="0" wp14:anchorId="73861EF0" wp14:editId="05BA613B">
            <wp:extent cx="5943600" cy="22682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ookSalesPrediction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52AF7" w14:textId="77777777" w:rsidR="00B16353" w:rsidRPr="00D85698" w:rsidRDefault="00B16353" w:rsidP="007D54D1">
      <w:pPr>
        <w:pStyle w:val="Heading3"/>
      </w:pPr>
      <w:r w:rsidRPr="00D85698">
        <w:t>Notebook Setup</w:t>
      </w:r>
    </w:p>
    <w:p w14:paraId="398A3A6D" w14:textId="77777777" w:rsidR="008E3D44" w:rsidRDefault="008E3D44" w:rsidP="007D54D1">
      <w:pPr>
        <w:pStyle w:val="ListParagraph"/>
        <w:numPr>
          <w:ilvl w:val="0"/>
          <w:numId w:val="2"/>
        </w:numPr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ad the opening paragraph to understand about the scenario and the model to apply.</w:t>
      </w:r>
    </w:p>
    <w:p w14:paraId="187E0D11" w14:textId="77777777" w:rsidR="00B16353" w:rsidRDefault="00B16353" w:rsidP="007D54D1">
      <w:pPr>
        <w:pStyle w:val="ListParagraph"/>
        <w:numPr>
          <w:ilvl w:val="0"/>
          <w:numId w:val="2"/>
        </w:numPr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Run through all the steps in the notebook.</w:t>
      </w:r>
    </w:p>
    <w:p w14:paraId="3027F584" w14:textId="77777777" w:rsidR="00B16353" w:rsidRDefault="00B16353" w:rsidP="007D54D1">
      <w:pPr>
        <w:pStyle w:val="ListParagraph"/>
        <w:numPr>
          <w:ilvl w:val="0"/>
          <w:numId w:val="2"/>
        </w:numPr>
        <w:spacing w:after="240"/>
        <w:rPr>
          <w:rFonts w:ascii="Segoe UI" w:hAnsi="Segoe UI" w:cs="Segoe UI"/>
          <w:color w:val="24292E"/>
        </w:rPr>
      </w:pPr>
      <w:r w:rsidRPr="00CE1990">
        <w:rPr>
          <w:rFonts w:ascii="Segoe UI" w:hAnsi="Segoe UI" w:cs="Segoe UI"/>
          <w:color w:val="24292E"/>
        </w:rPr>
        <w:t>To run the cells below, place the cursor in the cell and then press **SHIFT + ENTER**.</w:t>
      </w:r>
    </w:p>
    <w:p w14:paraId="0802875F" w14:textId="77777777" w:rsidR="00B16353" w:rsidRPr="007D54D1" w:rsidRDefault="00B16353" w:rsidP="007D54D1">
      <w:pPr>
        <w:pStyle w:val="Heading3"/>
      </w:pPr>
      <w:r w:rsidRPr="007D54D1">
        <w:t>Initializing Spark - Construct an Input DataFrame</w:t>
      </w:r>
    </w:p>
    <w:p w14:paraId="43083F35" w14:textId="0C3107F3" w:rsidR="0021454C" w:rsidRPr="007D54D1" w:rsidRDefault="00B16353" w:rsidP="007D54D1">
      <w:pPr>
        <w:spacing w:after="240"/>
        <w:rPr>
          <w:rFonts w:ascii="Segoe UI" w:hAnsi="Segoe UI" w:cs="Segoe UI"/>
          <w:color w:val="24292E"/>
        </w:rPr>
      </w:pPr>
      <w:r w:rsidRPr="007D54D1">
        <w:rPr>
          <w:rFonts w:ascii="Segoe UI" w:hAnsi="Segoe UI" w:cs="Segoe UI"/>
          <w:color w:val="24292E"/>
        </w:rPr>
        <w:t>Read the dataset</w:t>
      </w:r>
      <w:r w:rsidR="007A3E2D" w:rsidRPr="007D54D1">
        <w:rPr>
          <w:rFonts w:ascii="Segoe UI" w:hAnsi="Segoe UI" w:cs="Segoe UI"/>
          <w:color w:val="24292E"/>
        </w:rPr>
        <w:t xml:space="preserve"> along with headers</w:t>
      </w:r>
      <w:r w:rsidRPr="007D54D1">
        <w:rPr>
          <w:rFonts w:ascii="Segoe UI" w:hAnsi="Segoe UI" w:cs="Segoe UI"/>
          <w:color w:val="24292E"/>
        </w:rPr>
        <w:t xml:space="preserve"> from a csv file stored in Azure Blob Storage.</w:t>
      </w:r>
    </w:p>
    <w:p w14:paraId="5A9F5E09" w14:textId="115786A2" w:rsidR="00021FE2" w:rsidRDefault="00021FE2" w:rsidP="007D54D1">
      <w:pPr>
        <w:pStyle w:val="ListParagraph"/>
        <w:numPr>
          <w:ilvl w:val="0"/>
          <w:numId w:val="2"/>
        </w:numPr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Replace </w:t>
      </w:r>
      <w:r w:rsidRPr="005B19F1">
        <w:rPr>
          <w:rFonts w:ascii="Segoe UI" w:hAnsi="Segoe UI" w:cs="Segoe UI"/>
          <w:b/>
          <w:color w:val="24292E"/>
        </w:rPr>
        <w:t>&lt;FILL_ME_IN_WITH_header=True&gt;</w:t>
      </w:r>
      <w:r>
        <w:rPr>
          <w:rFonts w:ascii="Segoe UI" w:hAnsi="Segoe UI" w:cs="Segoe UI"/>
          <w:color w:val="24292E"/>
        </w:rPr>
        <w:t xml:space="preserve"> with </w:t>
      </w:r>
      <w:r w:rsidR="0030554B" w:rsidRPr="005B19F1">
        <w:rPr>
          <w:rFonts w:ascii="Segoe UI" w:hAnsi="Segoe UI" w:cs="Segoe UI"/>
          <w:b/>
          <w:color w:val="24292E"/>
        </w:rPr>
        <w:t>header=T</w:t>
      </w:r>
      <w:r w:rsidRPr="005B19F1">
        <w:rPr>
          <w:rFonts w:ascii="Segoe UI" w:hAnsi="Segoe UI" w:cs="Segoe UI"/>
          <w:b/>
          <w:color w:val="24292E"/>
        </w:rPr>
        <w:t>rue</w:t>
      </w:r>
      <w:r>
        <w:rPr>
          <w:rFonts w:ascii="Segoe UI" w:hAnsi="Segoe UI" w:cs="Segoe UI"/>
          <w:color w:val="24292E"/>
        </w:rPr>
        <w:t xml:space="preserve"> in the following statement</w:t>
      </w:r>
    </w:p>
    <w:p w14:paraId="6FE5A23F" w14:textId="77777777" w:rsidR="00021FE2" w:rsidRPr="008B1578" w:rsidRDefault="00021FE2" w:rsidP="008B1578">
      <w:pPr>
        <w:pStyle w:val="Code"/>
        <w:tabs>
          <w:tab w:val="left" w:pos="3234"/>
        </w:tabs>
      </w:pPr>
      <w:r w:rsidRPr="008B1578">
        <w:t xml:space="preserve">inspections = spark.read.csv('/sparklabs/Lab03/SaleTransactions1.csv', inferSchema=True, </w:t>
      </w:r>
      <w:r w:rsidRPr="00B36628">
        <w:rPr>
          <w:b/>
        </w:rPr>
        <w:t>&lt;FILL_ME_IN_WITH_header=True&gt;</w:t>
      </w:r>
      <w:r w:rsidRPr="008B1578">
        <w:t xml:space="preserve">) </w:t>
      </w:r>
    </w:p>
    <w:p w14:paraId="079F575B" w14:textId="578E482A" w:rsidR="00B16353" w:rsidRDefault="00B16353" w:rsidP="007D54D1">
      <w:pPr>
        <w:pStyle w:val="Heading4"/>
      </w:pPr>
      <w:r>
        <w:t>Inspect Schema</w:t>
      </w:r>
    </w:p>
    <w:p w14:paraId="06E6FA61" w14:textId="77777777" w:rsidR="00B16353" w:rsidRPr="008B1578" w:rsidRDefault="00B16353" w:rsidP="008B1578">
      <w:pPr>
        <w:pStyle w:val="Code"/>
        <w:tabs>
          <w:tab w:val="left" w:pos="3234"/>
        </w:tabs>
      </w:pPr>
      <w:r w:rsidRPr="008B1578">
        <w:t>inspections.printSchema()</w:t>
      </w:r>
    </w:p>
    <w:p w14:paraId="6620172E" w14:textId="77777777" w:rsidR="00B16353" w:rsidRDefault="00B16353" w:rsidP="007D54D1">
      <w:pPr>
        <w:pStyle w:val="Heading4"/>
      </w:pPr>
      <w:r>
        <w:t>See a detailed record</w:t>
      </w:r>
    </w:p>
    <w:p w14:paraId="78262589" w14:textId="77777777" w:rsidR="00B16353" w:rsidRPr="008B1578" w:rsidRDefault="00B16353" w:rsidP="008B1578">
      <w:pPr>
        <w:pStyle w:val="Code"/>
        <w:tabs>
          <w:tab w:val="left" w:pos="3234"/>
        </w:tabs>
      </w:pPr>
      <w:r w:rsidRPr="008B1578">
        <w:t>df.take(1)</w:t>
      </w:r>
    </w:p>
    <w:p w14:paraId="6A7AF333" w14:textId="77777777" w:rsidR="00B16353" w:rsidRPr="00D85698" w:rsidRDefault="00B16353" w:rsidP="007D54D1">
      <w:pPr>
        <w:pStyle w:val="Heading3"/>
      </w:pPr>
      <w:r w:rsidRPr="00D85698">
        <w:t>Understand the dataset</w:t>
      </w:r>
    </w:p>
    <w:p w14:paraId="09D0E43E" w14:textId="0753849A" w:rsidR="00B16353" w:rsidRPr="007D54D1" w:rsidRDefault="00B16353" w:rsidP="007D54D1">
      <w:pPr>
        <w:spacing w:after="240"/>
        <w:rPr>
          <w:rFonts w:ascii="Segoe UI" w:hAnsi="Segoe UI" w:cs="Segoe UI"/>
          <w:color w:val="24292E"/>
        </w:rPr>
      </w:pPr>
      <w:r w:rsidRPr="007D54D1">
        <w:rPr>
          <w:rFonts w:ascii="Segoe UI" w:hAnsi="Segoe UI" w:cs="Segoe UI"/>
          <w:color w:val="24292E"/>
        </w:rPr>
        <w:t>Let's start to get a sense of what our dataset contains. For example, what are the different values in the `</w:t>
      </w:r>
      <w:r w:rsidR="00D318C1" w:rsidRPr="007D54D1">
        <w:rPr>
          <w:rFonts w:ascii="Segoe UI" w:hAnsi="Segoe UI" w:cs="Segoe UI"/>
          <w:b/>
          <w:color w:val="24292E"/>
        </w:rPr>
        <w:t>Custom</w:t>
      </w:r>
      <w:r w:rsidR="00DC398E" w:rsidRPr="007D54D1">
        <w:rPr>
          <w:rFonts w:ascii="Segoe UI" w:hAnsi="Segoe UI" w:cs="Segoe UI"/>
          <w:b/>
          <w:color w:val="24292E"/>
        </w:rPr>
        <w:t>er</w:t>
      </w:r>
      <w:r w:rsidR="00D318C1" w:rsidRPr="007D54D1">
        <w:rPr>
          <w:rFonts w:ascii="Segoe UI" w:hAnsi="Segoe UI" w:cs="Segoe UI"/>
          <w:b/>
          <w:color w:val="24292E"/>
        </w:rPr>
        <w:t>Action</w:t>
      </w:r>
      <w:r w:rsidRPr="007D54D1">
        <w:rPr>
          <w:rFonts w:ascii="Segoe UI" w:hAnsi="Segoe UI" w:cs="Segoe UI"/>
          <w:color w:val="24292E"/>
        </w:rPr>
        <w:t>` column?</w:t>
      </w:r>
    </w:p>
    <w:p w14:paraId="7D16A3F5" w14:textId="34C51215" w:rsidR="00586475" w:rsidRDefault="00586475" w:rsidP="007D54D1">
      <w:pPr>
        <w:pStyle w:val="ListParagraph"/>
        <w:numPr>
          <w:ilvl w:val="0"/>
          <w:numId w:val="2"/>
        </w:numPr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Replace </w:t>
      </w:r>
      <w:r w:rsidRPr="00E75704">
        <w:rPr>
          <w:rFonts w:ascii="Segoe UI" w:hAnsi="Segoe UI" w:cs="Segoe UI"/>
          <w:b/>
          <w:color w:val="24292E"/>
        </w:rPr>
        <w:t>&lt;FILL_ME_IN_WITH_ColName&gt;</w:t>
      </w:r>
      <w:r>
        <w:rPr>
          <w:rFonts w:ascii="Segoe UI" w:hAnsi="Segoe UI" w:cs="Segoe UI"/>
          <w:color w:val="24292E"/>
        </w:rPr>
        <w:t xml:space="preserve"> with </w:t>
      </w:r>
      <w:r w:rsidRPr="00E75704">
        <w:rPr>
          <w:rFonts w:ascii="Segoe UI" w:hAnsi="Segoe UI" w:cs="Segoe UI"/>
          <w:b/>
          <w:color w:val="24292E"/>
        </w:rPr>
        <w:t>Custom</w:t>
      </w:r>
      <w:r w:rsidR="00DC398E" w:rsidRPr="00E75704">
        <w:rPr>
          <w:rFonts w:ascii="Segoe UI" w:hAnsi="Segoe UI" w:cs="Segoe UI"/>
          <w:b/>
          <w:color w:val="24292E"/>
        </w:rPr>
        <w:t>er</w:t>
      </w:r>
      <w:r w:rsidRPr="00E75704">
        <w:rPr>
          <w:rFonts w:ascii="Segoe UI" w:hAnsi="Segoe UI" w:cs="Segoe UI"/>
          <w:b/>
          <w:color w:val="24292E"/>
        </w:rPr>
        <w:t>Action</w:t>
      </w:r>
    </w:p>
    <w:p w14:paraId="6907CA4C" w14:textId="77777777" w:rsidR="00586475" w:rsidRPr="008B1578" w:rsidRDefault="00586475" w:rsidP="008B1578">
      <w:pPr>
        <w:pStyle w:val="Code"/>
        <w:tabs>
          <w:tab w:val="left" w:pos="3234"/>
        </w:tabs>
      </w:pPr>
      <w:r w:rsidRPr="008B1578">
        <w:t>inspections.select('</w:t>
      </w:r>
      <w:r w:rsidRPr="00B36628">
        <w:rPr>
          <w:b/>
        </w:rPr>
        <w:t>&lt;FILL_ME_IN_WITH_ColName&gt;</w:t>
      </w:r>
      <w:r w:rsidRPr="008B1578">
        <w:t xml:space="preserve">').distinct().show() </w:t>
      </w:r>
    </w:p>
    <w:p w14:paraId="3CEA54A2" w14:textId="6BCDD057" w:rsidR="00B16353" w:rsidRPr="007D54D1" w:rsidRDefault="00B16353" w:rsidP="007D54D1">
      <w:pPr>
        <w:pStyle w:val="Heading4"/>
      </w:pPr>
      <w:r w:rsidRPr="007D54D1">
        <w:t>A visualization can help us reason about the distribution of these outcomes.</w:t>
      </w:r>
    </w:p>
    <w:p w14:paraId="09B78E0D" w14:textId="77777777" w:rsidR="00131CF3" w:rsidRDefault="00131CF3" w:rsidP="007D54D1">
      <w:pPr>
        <w:pStyle w:val="ListParagraph"/>
        <w:numPr>
          <w:ilvl w:val="0"/>
          <w:numId w:val="2"/>
        </w:numPr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Replace </w:t>
      </w:r>
      <w:r w:rsidRPr="00F30064">
        <w:rPr>
          <w:rFonts w:ascii="Segoe UI" w:hAnsi="Segoe UI" w:cs="Segoe UI"/>
          <w:b/>
          <w:color w:val="24292E"/>
        </w:rPr>
        <w:t>&lt;FILL_ME_IN_WITH_ColName</w:t>
      </w:r>
      <w:r w:rsidRPr="00586475">
        <w:rPr>
          <w:rFonts w:ascii="Segoe UI" w:hAnsi="Segoe UI" w:cs="Segoe UI"/>
          <w:color w:val="24292E"/>
        </w:rPr>
        <w:t>&gt;</w:t>
      </w:r>
      <w:r>
        <w:rPr>
          <w:rFonts w:ascii="Segoe UI" w:hAnsi="Segoe UI" w:cs="Segoe UI"/>
          <w:color w:val="24292E"/>
        </w:rPr>
        <w:t xml:space="preserve"> with </w:t>
      </w:r>
      <w:r w:rsidRPr="00F30064">
        <w:rPr>
          <w:rFonts w:ascii="Segoe UI" w:hAnsi="Segoe UI" w:cs="Segoe UI"/>
          <w:b/>
          <w:color w:val="24292E"/>
        </w:rPr>
        <w:t>CustomAction</w:t>
      </w:r>
    </w:p>
    <w:p w14:paraId="04BD99FB" w14:textId="77777777" w:rsidR="00B16353" w:rsidRPr="008B1578" w:rsidRDefault="00B16353" w:rsidP="008B1578">
      <w:pPr>
        <w:pStyle w:val="Code"/>
        <w:tabs>
          <w:tab w:val="left" w:pos="3234"/>
        </w:tabs>
      </w:pPr>
      <w:r w:rsidRPr="008B1578">
        <w:t>%%local</w:t>
      </w:r>
    </w:p>
    <w:p w14:paraId="78C8DE77" w14:textId="77777777" w:rsidR="00B16353" w:rsidRPr="008B1578" w:rsidRDefault="00B16353" w:rsidP="008B1578">
      <w:pPr>
        <w:pStyle w:val="Code"/>
        <w:tabs>
          <w:tab w:val="left" w:pos="3234"/>
        </w:tabs>
      </w:pPr>
      <w:r w:rsidRPr="008B1578">
        <w:t>%matplotlib inline</w:t>
      </w:r>
    </w:p>
    <w:p w14:paraId="4D0B627B" w14:textId="77777777" w:rsidR="00B16353" w:rsidRPr="008B1578" w:rsidRDefault="00B16353" w:rsidP="008B1578">
      <w:pPr>
        <w:pStyle w:val="Code"/>
        <w:tabs>
          <w:tab w:val="left" w:pos="3234"/>
        </w:tabs>
      </w:pPr>
      <w:r w:rsidRPr="008B1578">
        <w:t>import matplotlib.pyplot as plt</w:t>
      </w:r>
    </w:p>
    <w:p w14:paraId="48CDEE36" w14:textId="6535A7C2" w:rsidR="00B16353" w:rsidRPr="008B1578" w:rsidRDefault="00B16353" w:rsidP="008B1578">
      <w:pPr>
        <w:pStyle w:val="Code"/>
        <w:tabs>
          <w:tab w:val="left" w:pos="3234"/>
        </w:tabs>
      </w:pPr>
      <w:r w:rsidRPr="008B1578">
        <w:t>labels = count_results_df['</w:t>
      </w:r>
      <w:r w:rsidR="00F30064" w:rsidRPr="00B36628">
        <w:rPr>
          <w:b/>
        </w:rPr>
        <w:t>&lt;FILL_ME_IN_WITH_ColName&gt;</w:t>
      </w:r>
      <w:r w:rsidRPr="008B1578">
        <w:t>']</w:t>
      </w:r>
    </w:p>
    <w:p w14:paraId="1F386C2E" w14:textId="77777777" w:rsidR="00B16353" w:rsidRPr="008B1578" w:rsidRDefault="00B16353" w:rsidP="008B1578">
      <w:pPr>
        <w:pStyle w:val="Code"/>
        <w:tabs>
          <w:tab w:val="left" w:pos="3234"/>
        </w:tabs>
      </w:pPr>
      <w:r w:rsidRPr="008B1578">
        <w:t>sizes = count_results_df['cnt']</w:t>
      </w:r>
    </w:p>
    <w:p w14:paraId="529ADD07" w14:textId="77777777" w:rsidR="00B16353" w:rsidRPr="008B1578" w:rsidRDefault="00B16353" w:rsidP="008B1578">
      <w:pPr>
        <w:pStyle w:val="Code"/>
        <w:tabs>
          <w:tab w:val="left" w:pos="3234"/>
        </w:tabs>
      </w:pPr>
      <w:r w:rsidRPr="008B1578">
        <w:t>colors = ['turquoise', 'seagreen', 'mediumslateblue', 'palegreen', 'coral']</w:t>
      </w:r>
    </w:p>
    <w:p w14:paraId="1A1E37DA" w14:textId="77777777" w:rsidR="00B16353" w:rsidRPr="008B1578" w:rsidRDefault="00B16353" w:rsidP="008B1578">
      <w:pPr>
        <w:pStyle w:val="Code"/>
        <w:tabs>
          <w:tab w:val="left" w:pos="3234"/>
        </w:tabs>
      </w:pPr>
      <w:r w:rsidRPr="008B1578">
        <w:t>plt.pie(sizes, labels=labels, autopct='%1.1f%%', colors=colors)</w:t>
      </w:r>
    </w:p>
    <w:p w14:paraId="145165AA" w14:textId="77777777" w:rsidR="00B16353" w:rsidRPr="008B1578" w:rsidRDefault="00B16353" w:rsidP="008B1578">
      <w:pPr>
        <w:pStyle w:val="Code"/>
        <w:tabs>
          <w:tab w:val="left" w:pos="3234"/>
        </w:tabs>
      </w:pPr>
      <w:r w:rsidRPr="008B1578">
        <w:t>plt.axis('equal')</w:t>
      </w:r>
    </w:p>
    <w:p w14:paraId="2520BB5D" w14:textId="42B094C6" w:rsidR="007D54D1" w:rsidRDefault="007D54D1" w:rsidP="007D54D1">
      <w:pPr>
        <w:pStyle w:val="ListParagraph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noProof/>
          <w:color w:val="24292E"/>
        </w:rPr>
        <w:drawing>
          <wp:inline distT="0" distB="0" distL="0" distR="0" wp14:anchorId="0B4835B1" wp14:editId="1DB39E2F">
            <wp:extent cx="5943600" cy="33356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2DataVisualiz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9472E" w14:textId="1D0F1398" w:rsidR="00C97F5A" w:rsidRPr="007D54D1" w:rsidRDefault="00902874" w:rsidP="00761692">
      <w:pPr>
        <w:pStyle w:val="ListParagraph"/>
        <w:rPr>
          <w:rFonts w:ascii="Segoe UI" w:hAnsi="Segoe UI" w:cs="Segoe UI"/>
          <w:color w:val="24292E"/>
        </w:rPr>
      </w:pPr>
      <w:r w:rsidRPr="007D54D1">
        <w:rPr>
          <w:rFonts w:ascii="Segoe UI" w:hAnsi="Segoe UI" w:cs="Segoe UI"/>
          <w:color w:val="24292E"/>
        </w:rPr>
        <w:t xml:space="preserve">Let us develop a model that can guess the outcome whether a book is purchased based on customer action. </w:t>
      </w:r>
      <w:r w:rsidR="00C97F5A" w:rsidRPr="007D54D1">
        <w:rPr>
          <w:rFonts w:ascii="Segoe UI" w:hAnsi="Segoe UI" w:cs="Segoe UI"/>
          <w:color w:val="24292E"/>
        </w:rPr>
        <w:t xml:space="preserve">From the previous visualization, a </w:t>
      </w:r>
      <w:r w:rsidR="00C97F5A" w:rsidRPr="007D54D1">
        <w:rPr>
          <w:rFonts w:ascii="Segoe UI" w:hAnsi="Segoe UI" w:cs="Segoe UI"/>
          <w:b/>
          <w:color w:val="24292E"/>
        </w:rPr>
        <w:t>CustomerAction</w:t>
      </w:r>
      <w:r w:rsidR="00C97F5A" w:rsidRPr="007D54D1">
        <w:rPr>
          <w:rFonts w:ascii="Segoe UI" w:hAnsi="Segoe UI" w:cs="Segoe UI"/>
          <w:color w:val="24292E"/>
        </w:rPr>
        <w:t xml:space="preserve"> could be one of the following :- ‘</w:t>
      </w:r>
      <w:r w:rsidR="00C97F5A" w:rsidRPr="007D54D1">
        <w:rPr>
          <w:rFonts w:ascii="Segoe UI" w:hAnsi="Segoe UI" w:cs="Segoe UI"/>
          <w:b/>
          <w:color w:val="24292E"/>
        </w:rPr>
        <w:t>Purchased’</w:t>
      </w:r>
      <w:r w:rsidR="00C97F5A" w:rsidRPr="007D54D1">
        <w:rPr>
          <w:rFonts w:ascii="Segoe UI" w:hAnsi="Segoe UI" w:cs="Segoe UI"/>
          <w:color w:val="24292E"/>
        </w:rPr>
        <w:t xml:space="preserve">, </w:t>
      </w:r>
      <w:r w:rsidR="00C97F5A" w:rsidRPr="007D54D1">
        <w:rPr>
          <w:rFonts w:ascii="Segoe UI" w:hAnsi="Segoe UI" w:cs="Segoe UI"/>
          <w:b/>
          <w:color w:val="24292E"/>
        </w:rPr>
        <w:t>‘Added To Cart’</w:t>
      </w:r>
      <w:r w:rsidR="00C97F5A" w:rsidRPr="007D54D1">
        <w:rPr>
          <w:rFonts w:ascii="Segoe UI" w:hAnsi="Segoe UI" w:cs="Segoe UI"/>
          <w:color w:val="24292E"/>
        </w:rPr>
        <w:t xml:space="preserve"> or </w:t>
      </w:r>
      <w:r w:rsidR="00C97F5A" w:rsidRPr="007D54D1">
        <w:rPr>
          <w:rFonts w:ascii="Segoe UI" w:hAnsi="Segoe UI" w:cs="Segoe UI"/>
          <w:b/>
          <w:color w:val="24292E"/>
        </w:rPr>
        <w:t>‘Browsed’</w:t>
      </w:r>
    </w:p>
    <w:p w14:paraId="6DF499DD" w14:textId="2FE17957" w:rsidR="00902874" w:rsidRDefault="00902874" w:rsidP="00C97F5A">
      <w:pPr>
        <w:pStyle w:val="ListParagraph"/>
        <w:ind w:left="1440"/>
        <w:rPr>
          <w:rFonts w:ascii="Segoe UI" w:hAnsi="Segoe UI" w:cs="Segoe UI"/>
          <w:color w:val="24292E"/>
        </w:rPr>
      </w:pPr>
      <w:r w:rsidRPr="00902874">
        <w:rPr>
          <w:rFonts w:ascii="Segoe UI" w:hAnsi="Segoe UI" w:cs="Segoe UI"/>
          <w:color w:val="24292E"/>
        </w:rPr>
        <w:t xml:space="preserve">Since logistic regression is a binary classification method, it makes sense to group our data into two categories: **Purchased** and **Not purchased**. A "Added To Cart" is not a purchase, so when we train the model, we will consider the two results equivalent. </w:t>
      </w:r>
    </w:p>
    <w:p w14:paraId="2B517A3B" w14:textId="21982048" w:rsidR="00902874" w:rsidRDefault="00902874" w:rsidP="00902874">
      <w:pPr>
        <w:pStyle w:val="ListParagraph"/>
        <w:numPr>
          <w:ilvl w:val="2"/>
          <w:numId w:val="2"/>
        </w:numPr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Replace </w:t>
      </w:r>
      <w:r w:rsidRPr="00AC292D">
        <w:rPr>
          <w:rFonts w:ascii="Segoe UI" w:hAnsi="Segoe UI" w:cs="Segoe UI"/>
          <w:b/>
          <w:color w:val="24292E"/>
        </w:rPr>
        <w:t>&lt;FILL_ME_IN</w:t>
      </w:r>
      <w:r w:rsidR="007D6318" w:rsidRPr="00AC292D">
        <w:rPr>
          <w:rFonts w:ascii="Segoe UI" w:hAnsi="Segoe UI" w:cs="Segoe UI"/>
          <w:b/>
          <w:color w:val="24292E"/>
        </w:rPr>
        <w:t>&gt;</w:t>
      </w:r>
      <w:r>
        <w:rPr>
          <w:rFonts w:ascii="Segoe UI" w:hAnsi="Segoe UI" w:cs="Segoe UI"/>
          <w:color w:val="24292E"/>
        </w:rPr>
        <w:t xml:space="preserve"> with </w:t>
      </w:r>
      <w:r w:rsidR="007D6318">
        <w:rPr>
          <w:rFonts w:ascii="Segoe UI" w:hAnsi="Segoe UI" w:cs="Segoe UI"/>
          <w:color w:val="24292E"/>
        </w:rPr>
        <w:t xml:space="preserve">the </w:t>
      </w:r>
      <w:r w:rsidR="007D6318" w:rsidRPr="007D6318">
        <w:rPr>
          <w:rFonts w:ascii="Segoe UI" w:hAnsi="Segoe UI" w:cs="Segoe UI"/>
          <w:b/>
          <w:color w:val="24292E"/>
        </w:rPr>
        <w:t>highlighted</w:t>
      </w:r>
    </w:p>
    <w:p w14:paraId="18D4338C" w14:textId="77777777" w:rsidR="00BB33FF" w:rsidRPr="008B1578" w:rsidRDefault="00BB33FF" w:rsidP="008B1578">
      <w:pPr>
        <w:pStyle w:val="Code"/>
        <w:tabs>
          <w:tab w:val="left" w:pos="3234"/>
        </w:tabs>
      </w:pPr>
      <w:r w:rsidRPr="008B1578">
        <w:t>def labelForResults(s):</w:t>
      </w:r>
    </w:p>
    <w:p w14:paraId="1FCA4286" w14:textId="70A23A1C" w:rsidR="00BB33FF" w:rsidRPr="008B1578" w:rsidRDefault="00BB33FF" w:rsidP="008B1578">
      <w:pPr>
        <w:pStyle w:val="Code"/>
        <w:tabs>
          <w:tab w:val="left" w:pos="3234"/>
        </w:tabs>
      </w:pPr>
      <w:r w:rsidRPr="008B1578">
        <w:t xml:space="preserve">    if s == </w:t>
      </w:r>
      <w:r w:rsidRPr="008B1578">
        <w:rPr>
          <w:b/>
        </w:rPr>
        <w:t>'</w:t>
      </w:r>
      <w:r w:rsidR="00DE5A6D" w:rsidRPr="008B1578">
        <w:rPr>
          <w:b/>
        </w:rPr>
        <w:t>Purchased</w:t>
      </w:r>
      <w:r w:rsidRPr="008B1578">
        <w:rPr>
          <w:b/>
        </w:rPr>
        <w:t>'</w:t>
      </w:r>
      <w:r w:rsidRPr="008B1578">
        <w:t>:</w:t>
      </w:r>
    </w:p>
    <w:p w14:paraId="2D66DF27" w14:textId="77777777" w:rsidR="00BB33FF" w:rsidRPr="008B1578" w:rsidRDefault="00BB33FF" w:rsidP="008B1578">
      <w:pPr>
        <w:pStyle w:val="Code"/>
        <w:tabs>
          <w:tab w:val="left" w:pos="3234"/>
        </w:tabs>
      </w:pPr>
      <w:r w:rsidRPr="008B1578">
        <w:t xml:space="preserve">        return 1.0</w:t>
      </w:r>
    </w:p>
    <w:p w14:paraId="5E8BB827" w14:textId="0780D5B9" w:rsidR="00BB33FF" w:rsidRPr="008B1578" w:rsidRDefault="00BB33FF" w:rsidP="008B1578">
      <w:pPr>
        <w:pStyle w:val="Code"/>
        <w:tabs>
          <w:tab w:val="left" w:pos="3234"/>
        </w:tabs>
      </w:pPr>
      <w:r w:rsidRPr="008B1578">
        <w:t xml:space="preserve">    elif s == </w:t>
      </w:r>
      <w:r w:rsidRPr="008B1578">
        <w:rPr>
          <w:b/>
        </w:rPr>
        <w:t>'</w:t>
      </w:r>
      <w:r w:rsidR="00CA13B8" w:rsidRPr="008B1578">
        <w:rPr>
          <w:b/>
        </w:rPr>
        <w:t>Added To Cart'</w:t>
      </w:r>
      <w:r w:rsidR="00CA13B8" w:rsidRPr="008B1578">
        <w:t xml:space="preserve"> or s == </w:t>
      </w:r>
      <w:r w:rsidR="00CA13B8" w:rsidRPr="008B1578">
        <w:rPr>
          <w:b/>
        </w:rPr>
        <w:t>'Browsed</w:t>
      </w:r>
      <w:r w:rsidRPr="008B1578">
        <w:rPr>
          <w:b/>
        </w:rPr>
        <w:t>'</w:t>
      </w:r>
      <w:r w:rsidRPr="008B1578">
        <w:t>:</w:t>
      </w:r>
    </w:p>
    <w:p w14:paraId="312499F8" w14:textId="77777777" w:rsidR="00BB33FF" w:rsidRPr="008B1578" w:rsidRDefault="00BB33FF" w:rsidP="008B1578">
      <w:pPr>
        <w:pStyle w:val="Code"/>
        <w:tabs>
          <w:tab w:val="left" w:pos="3234"/>
        </w:tabs>
      </w:pPr>
      <w:r w:rsidRPr="008B1578">
        <w:t xml:space="preserve">        return 0.0</w:t>
      </w:r>
    </w:p>
    <w:p w14:paraId="643384DA" w14:textId="77777777" w:rsidR="00BB33FF" w:rsidRPr="008B1578" w:rsidRDefault="00BB33FF" w:rsidP="008B1578">
      <w:pPr>
        <w:pStyle w:val="Code"/>
        <w:tabs>
          <w:tab w:val="left" w:pos="3234"/>
        </w:tabs>
      </w:pPr>
      <w:r w:rsidRPr="008B1578">
        <w:t xml:space="preserve">    else:</w:t>
      </w:r>
    </w:p>
    <w:p w14:paraId="277C7D28" w14:textId="77777777" w:rsidR="00BB33FF" w:rsidRPr="008B1578" w:rsidRDefault="00BB33FF" w:rsidP="008B1578">
      <w:pPr>
        <w:pStyle w:val="Code"/>
        <w:tabs>
          <w:tab w:val="left" w:pos="3234"/>
        </w:tabs>
      </w:pPr>
      <w:r w:rsidRPr="008B1578">
        <w:t xml:space="preserve">        return -1.0</w:t>
      </w:r>
    </w:p>
    <w:p w14:paraId="6DDA38D3" w14:textId="77777777" w:rsidR="00BB33FF" w:rsidRPr="008B1578" w:rsidRDefault="00BB33FF" w:rsidP="008B1578">
      <w:pPr>
        <w:pStyle w:val="Code"/>
        <w:tabs>
          <w:tab w:val="left" w:pos="3234"/>
        </w:tabs>
      </w:pPr>
      <w:r w:rsidRPr="008B1578">
        <w:t>label = UserDefinedFunction(labelForResults, DoubleType())</w:t>
      </w:r>
    </w:p>
    <w:p w14:paraId="11B5D878" w14:textId="67C2F9ED" w:rsidR="00B16353" w:rsidRPr="008B1578" w:rsidRDefault="00BB33FF" w:rsidP="008B1578">
      <w:pPr>
        <w:pStyle w:val="Code"/>
        <w:tabs>
          <w:tab w:val="left" w:pos="3234"/>
        </w:tabs>
      </w:pPr>
      <w:r w:rsidRPr="008B1578">
        <w:t>labeledData = inspections.select(label(inspections.CustomerAction).alias('label'), inspections.Name ).where('label &gt;= 0')</w:t>
      </w:r>
    </w:p>
    <w:p w14:paraId="083E1F6E" w14:textId="77777777" w:rsidR="00B16353" w:rsidRDefault="00B16353" w:rsidP="007D54D1">
      <w:pPr>
        <w:pStyle w:val="Heading3"/>
      </w:pPr>
      <w:r w:rsidRPr="00D85698">
        <w:t>Create a logistic regression model from the input dataframe</w:t>
      </w:r>
    </w:p>
    <w:p w14:paraId="52487C67" w14:textId="77777777" w:rsidR="00B16353" w:rsidRPr="007D54D1" w:rsidRDefault="00B16353" w:rsidP="007D54D1">
      <w:pPr>
        <w:spacing w:after="240"/>
        <w:rPr>
          <w:rFonts w:ascii="Segoe UI" w:hAnsi="Segoe UI" w:cs="Segoe UI"/>
          <w:color w:val="24292E"/>
        </w:rPr>
      </w:pPr>
      <w:r w:rsidRPr="007D54D1">
        <w:rPr>
          <w:rFonts w:ascii="Segoe UI" w:hAnsi="Segoe UI" w:cs="Segoe UI"/>
          <w:color w:val="24292E"/>
        </w:rPr>
        <w:t>This will allow you to categorize the data which you can use to predict the outcome in the next step</w:t>
      </w:r>
    </w:p>
    <w:p w14:paraId="41D95329" w14:textId="77777777" w:rsidR="00B16353" w:rsidRPr="00D85698" w:rsidRDefault="00B16353" w:rsidP="007D54D1">
      <w:pPr>
        <w:pStyle w:val="Heading3"/>
      </w:pPr>
      <w:r w:rsidRPr="00D85698">
        <w:t>Evaluate the model on a separate test dataset</w:t>
      </w:r>
    </w:p>
    <w:p w14:paraId="49581A45" w14:textId="77777777" w:rsidR="00B16353" w:rsidRPr="007D54D1" w:rsidRDefault="00B16353" w:rsidP="007D54D1">
      <w:pPr>
        <w:spacing w:after="240"/>
        <w:rPr>
          <w:rFonts w:ascii="Segoe UI" w:hAnsi="Segoe UI" w:cs="Segoe UI"/>
          <w:color w:val="24292E"/>
        </w:rPr>
      </w:pPr>
      <w:r w:rsidRPr="007D54D1">
        <w:rPr>
          <w:rFonts w:ascii="Segoe UI" w:hAnsi="Segoe UI" w:cs="Segoe UI"/>
          <w:color w:val="24292E"/>
        </w:rPr>
        <w:t>We can use the model we created earlier to predict what the results of new inspections will be, based on the violations that were observed.</w:t>
      </w:r>
    </w:p>
    <w:p w14:paraId="4C0DD789" w14:textId="77777777" w:rsidR="00D34D5D" w:rsidRPr="00B36628" w:rsidRDefault="00D34D5D" w:rsidP="00B36628">
      <w:pPr>
        <w:pStyle w:val="Code"/>
        <w:tabs>
          <w:tab w:val="left" w:pos="3234"/>
        </w:tabs>
      </w:pPr>
      <w:r w:rsidRPr="00B36628">
        <w:t>testData = spark.read.csv('/sparklabs/Lab03/SaleTransactions2.csv', inferSchema=True, header=True)</w:t>
      </w:r>
    </w:p>
    <w:p w14:paraId="411B2BAA" w14:textId="12C2A798" w:rsidR="00D34D5D" w:rsidRPr="00B36628" w:rsidRDefault="00D34D5D" w:rsidP="00B36628">
      <w:pPr>
        <w:pStyle w:val="Code"/>
        <w:tabs>
          <w:tab w:val="left" w:pos="3234"/>
        </w:tabs>
      </w:pPr>
      <w:r w:rsidRPr="00B36628">
        <w:t xml:space="preserve">testDf = testData.where("CustomerAction = </w:t>
      </w:r>
      <w:r w:rsidRPr="00B36628">
        <w:rPr>
          <w:b/>
        </w:rPr>
        <w:t>'Purchased'</w:t>
      </w:r>
      <w:r w:rsidRPr="00B36628">
        <w:t xml:space="preserve"> OR CustomerAction = </w:t>
      </w:r>
      <w:r w:rsidRPr="00B36628">
        <w:rPr>
          <w:b/>
        </w:rPr>
        <w:t>'Added To Cart'</w:t>
      </w:r>
      <w:r w:rsidRPr="00B36628">
        <w:t xml:space="preserve"> OR CustomerAction = </w:t>
      </w:r>
      <w:r w:rsidRPr="00B36628">
        <w:rPr>
          <w:b/>
        </w:rPr>
        <w:t>'Browsed'</w:t>
      </w:r>
      <w:r w:rsidRPr="00B36628">
        <w:t>")</w:t>
      </w:r>
    </w:p>
    <w:p w14:paraId="4A66F49F" w14:textId="77777777" w:rsidR="00D34D5D" w:rsidRPr="00B36628" w:rsidRDefault="00D34D5D" w:rsidP="00B36628">
      <w:pPr>
        <w:pStyle w:val="Code"/>
        <w:tabs>
          <w:tab w:val="left" w:pos="3234"/>
        </w:tabs>
      </w:pPr>
      <w:r w:rsidRPr="00B36628">
        <w:t>predictionsDf = model.transform(testDf)</w:t>
      </w:r>
    </w:p>
    <w:p w14:paraId="6AC345C3" w14:textId="77777777" w:rsidR="00D34D5D" w:rsidRPr="00B36628" w:rsidRDefault="00D34D5D" w:rsidP="00B36628">
      <w:pPr>
        <w:pStyle w:val="Code"/>
        <w:tabs>
          <w:tab w:val="left" w:pos="3234"/>
        </w:tabs>
      </w:pPr>
      <w:r w:rsidRPr="00B36628">
        <w:t>predictionsDf.registerTempTable('Predictions')</w:t>
      </w:r>
    </w:p>
    <w:p w14:paraId="30DEF610" w14:textId="77777777" w:rsidR="00D34D5D" w:rsidRPr="00B36628" w:rsidRDefault="00D34D5D" w:rsidP="00B36628">
      <w:pPr>
        <w:pStyle w:val="Code"/>
        <w:tabs>
          <w:tab w:val="left" w:pos="3234"/>
        </w:tabs>
      </w:pPr>
      <w:r w:rsidRPr="00B36628">
        <w:t>predictionsDf.columns</w:t>
      </w:r>
    </w:p>
    <w:p w14:paraId="32BE40CC" w14:textId="7492A391" w:rsidR="00B16353" w:rsidRDefault="00B16353" w:rsidP="007D54D1">
      <w:pPr>
        <w:pStyle w:val="Heading4"/>
      </w:pPr>
      <w:r>
        <w:t>Look at the success rate.</w:t>
      </w:r>
    </w:p>
    <w:p w14:paraId="08581B28" w14:textId="603B1AB3" w:rsidR="008C3800" w:rsidRPr="008C3800" w:rsidRDefault="008C3800" w:rsidP="007D54D1">
      <w:pPr>
        <w:pStyle w:val="ListParagraph"/>
        <w:numPr>
          <w:ilvl w:val="0"/>
          <w:numId w:val="2"/>
        </w:numPr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Replace </w:t>
      </w:r>
      <w:r w:rsidRPr="00AC292D">
        <w:rPr>
          <w:rFonts w:ascii="Segoe UI" w:hAnsi="Segoe UI" w:cs="Segoe UI"/>
          <w:b/>
          <w:color w:val="24292E"/>
        </w:rPr>
        <w:t>&lt;FILL_ME_IN&gt;</w:t>
      </w:r>
      <w:r>
        <w:rPr>
          <w:rFonts w:ascii="Segoe UI" w:hAnsi="Segoe UI" w:cs="Segoe UI"/>
          <w:color w:val="24292E"/>
        </w:rPr>
        <w:t xml:space="preserve"> with the </w:t>
      </w:r>
      <w:r w:rsidRPr="007D6318">
        <w:rPr>
          <w:rFonts w:ascii="Segoe UI" w:hAnsi="Segoe UI" w:cs="Segoe UI"/>
          <w:b/>
          <w:color w:val="24292E"/>
        </w:rPr>
        <w:t>highlighted</w:t>
      </w:r>
    </w:p>
    <w:p w14:paraId="3F8E6545" w14:textId="51BCA45E" w:rsidR="00D34D5D" w:rsidRPr="00B36628" w:rsidRDefault="00D34D5D" w:rsidP="00B36628">
      <w:pPr>
        <w:pStyle w:val="Code"/>
        <w:tabs>
          <w:tab w:val="left" w:pos="3234"/>
        </w:tabs>
      </w:pPr>
      <w:r w:rsidRPr="00B36628">
        <w:t xml:space="preserve">numSuccesses = predictionsDf.where("""(prediction = 1 AND CustomerAction = </w:t>
      </w:r>
      <w:r w:rsidRPr="00B36628">
        <w:rPr>
          <w:b/>
        </w:rPr>
        <w:t>'</w:t>
      </w:r>
      <w:r w:rsidR="008C3800" w:rsidRPr="00B36628">
        <w:rPr>
          <w:b/>
        </w:rPr>
        <w:t>Purchased</w:t>
      </w:r>
      <w:r w:rsidRPr="00B36628">
        <w:rPr>
          <w:b/>
        </w:rPr>
        <w:t>'</w:t>
      </w:r>
      <w:r w:rsidRPr="00B36628">
        <w:t xml:space="preserve">) OR </w:t>
      </w:r>
    </w:p>
    <w:p w14:paraId="54CFF0E4" w14:textId="27F3EEC9" w:rsidR="00D34D5D" w:rsidRPr="00B36628" w:rsidRDefault="00D34D5D" w:rsidP="00B36628">
      <w:pPr>
        <w:pStyle w:val="Code"/>
        <w:tabs>
          <w:tab w:val="left" w:pos="3234"/>
        </w:tabs>
      </w:pPr>
      <w:r w:rsidRPr="00B36628">
        <w:t xml:space="preserve">                                      (prediction = 0 AND (CustomerAction = </w:t>
      </w:r>
      <w:r w:rsidRPr="00B36628">
        <w:rPr>
          <w:b/>
        </w:rPr>
        <w:t>'Added To Cart'</w:t>
      </w:r>
      <w:r w:rsidRPr="00B36628">
        <w:t xml:space="preserve"> OR </w:t>
      </w:r>
    </w:p>
    <w:p w14:paraId="48593916" w14:textId="60A7ED2C" w:rsidR="00D34D5D" w:rsidRPr="00B36628" w:rsidRDefault="00D34D5D" w:rsidP="00B36628">
      <w:pPr>
        <w:pStyle w:val="Code"/>
        <w:tabs>
          <w:tab w:val="left" w:pos="3234"/>
        </w:tabs>
      </w:pPr>
      <w:r w:rsidRPr="00B36628">
        <w:t xml:space="preserve">                                                           CustomerAction = </w:t>
      </w:r>
      <w:r w:rsidRPr="00B36628">
        <w:rPr>
          <w:b/>
        </w:rPr>
        <w:t>'Browsed'</w:t>
      </w:r>
      <w:r w:rsidRPr="00B36628">
        <w:t>))""").count()</w:t>
      </w:r>
    </w:p>
    <w:p w14:paraId="21EFEE2A" w14:textId="77777777" w:rsidR="00D34D5D" w:rsidRPr="00B36628" w:rsidRDefault="00D34D5D" w:rsidP="00B36628">
      <w:pPr>
        <w:pStyle w:val="Code"/>
        <w:tabs>
          <w:tab w:val="left" w:pos="3234"/>
        </w:tabs>
      </w:pPr>
      <w:r w:rsidRPr="00B36628">
        <w:t>numInspections = predictionsDf.count()</w:t>
      </w:r>
    </w:p>
    <w:p w14:paraId="0C908DB0" w14:textId="77777777" w:rsidR="00D34D5D" w:rsidRPr="00B36628" w:rsidRDefault="00D34D5D" w:rsidP="00B36628">
      <w:pPr>
        <w:pStyle w:val="Code"/>
        <w:tabs>
          <w:tab w:val="left" w:pos="3234"/>
        </w:tabs>
      </w:pPr>
    </w:p>
    <w:p w14:paraId="209856E8" w14:textId="77777777" w:rsidR="00D34D5D" w:rsidRPr="00B36628" w:rsidRDefault="00D34D5D" w:rsidP="00B36628">
      <w:pPr>
        <w:pStyle w:val="Code"/>
        <w:tabs>
          <w:tab w:val="left" w:pos="3234"/>
        </w:tabs>
      </w:pPr>
      <w:r w:rsidRPr="00B36628">
        <w:t>print("There were %d User sessions and there were %d successful predictions" % (numInspections, numSuccesses))</w:t>
      </w:r>
    </w:p>
    <w:p w14:paraId="416AB6CB" w14:textId="77777777" w:rsidR="00D34D5D" w:rsidRPr="00B36628" w:rsidRDefault="00D34D5D" w:rsidP="00B36628">
      <w:pPr>
        <w:pStyle w:val="Code"/>
        <w:tabs>
          <w:tab w:val="left" w:pos="3234"/>
        </w:tabs>
      </w:pPr>
      <w:r w:rsidRPr="00B36628">
        <w:t>print("This is a %d%% success rate" % (float(numSuccesses) / float(numInspections) * 100))</w:t>
      </w:r>
    </w:p>
    <w:p w14:paraId="2F17594A" w14:textId="35F3660F" w:rsidR="00B16353" w:rsidRPr="00840E9A" w:rsidRDefault="00B16353" w:rsidP="007D54D1">
      <w:pPr>
        <w:pStyle w:val="Heading4"/>
        <w:rPr>
          <w:rFonts w:ascii="Times New Roman" w:eastAsia="Times New Roman" w:hAnsi="Times New Roman"/>
        </w:rPr>
      </w:pPr>
      <w:r>
        <w:rPr>
          <w:rFonts w:eastAsia="Times New Roman"/>
          <w:shd w:val="clear" w:color="auto" w:fill="FFFFFF"/>
        </w:rPr>
        <w:t>F</w:t>
      </w:r>
      <w:r w:rsidRPr="00840E9A">
        <w:rPr>
          <w:rFonts w:eastAsia="Times New Roman"/>
          <w:shd w:val="clear" w:color="auto" w:fill="FFFFFF"/>
        </w:rPr>
        <w:t>inal visualization to help us reason about the results of this test.</w:t>
      </w:r>
    </w:p>
    <w:p w14:paraId="2DC94ABE" w14:textId="77777777" w:rsidR="00B16353" w:rsidRPr="00761692" w:rsidRDefault="00B16353" w:rsidP="00761692">
      <w:pPr>
        <w:spacing w:after="0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5F66E027" wp14:editId="08B23168">
            <wp:extent cx="5943600" cy="26765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1ModelVisualiz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53337" w14:textId="77777777" w:rsidR="00B16353" w:rsidRPr="00A01CEA" w:rsidRDefault="00B16353" w:rsidP="00B16353">
      <w:pPr>
        <w:spacing w:after="0"/>
        <w:rPr>
          <w:rFonts w:ascii="Times New Roman" w:eastAsia="Times New Roman" w:hAnsi="Times New Roman" w:cs="Times New Roman"/>
        </w:rPr>
      </w:pPr>
    </w:p>
    <w:p w14:paraId="1ED52A5F" w14:textId="77777777" w:rsidR="00B16353" w:rsidRPr="00A01CEA" w:rsidRDefault="00B16353" w:rsidP="00B16353">
      <w:pPr>
        <w:spacing w:after="0"/>
        <w:rPr>
          <w:rFonts w:ascii="Times New Roman" w:eastAsia="Times New Roman" w:hAnsi="Times New Roman" w:cs="Times New Roman"/>
        </w:rPr>
      </w:pPr>
    </w:p>
    <w:p w14:paraId="05D866AC" w14:textId="77777777" w:rsidR="0089790F" w:rsidRDefault="0089790F" w:rsidP="0089790F">
      <w:pPr>
        <w:pStyle w:val="Heading1"/>
        <w:shd w:val="clear" w:color="auto" w:fill="FFFFFF"/>
        <w:spacing w:before="360" w:after="180"/>
        <w:rPr>
          <w:rFonts w:ascii="Segoe UI" w:eastAsia="Times New Roman" w:hAnsi="Segoe UI" w:cs="Segoe UI"/>
          <w:b w:val="0"/>
          <w:bCs w:val="0"/>
          <w:color w:val="505050"/>
          <w:spacing w:val="-2"/>
          <w:sz w:val="69"/>
          <w:szCs w:val="69"/>
        </w:rPr>
      </w:pPr>
      <w:r>
        <w:rPr>
          <w:rFonts w:ascii="Segoe UI" w:eastAsia="Times New Roman" w:hAnsi="Segoe UI" w:cs="Segoe UI"/>
          <w:b w:val="0"/>
          <w:bCs w:val="0"/>
          <w:color w:val="505050"/>
          <w:spacing w:val="-2"/>
          <w:sz w:val="69"/>
          <w:szCs w:val="69"/>
        </w:rPr>
        <w:t>Learn more and get help</w:t>
      </w:r>
    </w:p>
    <w:p w14:paraId="59E78BB5" w14:textId="77777777" w:rsidR="0089790F" w:rsidRDefault="00F76546" w:rsidP="0089790F">
      <w:pPr>
        <w:numPr>
          <w:ilvl w:val="0"/>
          <w:numId w:val="3"/>
        </w:numPr>
        <w:shd w:val="clear" w:color="auto" w:fill="FFFFFF"/>
        <w:spacing w:before="100" w:beforeAutospacing="1" w:after="180"/>
        <w:ind w:left="0"/>
        <w:rPr>
          <w:rFonts w:ascii="Segoe UI" w:eastAsia="Times New Roman" w:hAnsi="Segoe UI" w:cs="Segoe UI"/>
          <w:color w:val="505050"/>
          <w:sz w:val="23"/>
          <w:szCs w:val="23"/>
        </w:rPr>
      </w:pPr>
      <w:hyperlink r:id="rId13" w:history="1">
        <w:r w:rsidR="0089790F">
          <w:rPr>
            <w:rStyle w:val="Hyperlink"/>
            <w:rFonts w:ascii="Segoe UI" w:eastAsia="Times New Roman" w:hAnsi="Segoe UI" w:cs="Segoe UI"/>
            <w:color w:val="0072C6"/>
            <w:sz w:val="23"/>
            <w:szCs w:val="23"/>
          </w:rPr>
          <w:t>Azure HDInsight Overview</w:t>
        </w:r>
      </w:hyperlink>
    </w:p>
    <w:p w14:paraId="22E77393" w14:textId="77777777" w:rsidR="0089790F" w:rsidRDefault="00F76546" w:rsidP="0089790F">
      <w:pPr>
        <w:numPr>
          <w:ilvl w:val="0"/>
          <w:numId w:val="3"/>
        </w:numPr>
        <w:shd w:val="clear" w:color="auto" w:fill="FFFFFF"/>
        <w:spacing w:before="100" w:beforeAutospacing="1" w:after="180"/>
        <w:ind w:left="0"/>
        <w:rPr>
          <w:rFonts w:ascii="Segoe UI" w:eastAsia="Times New Roman" w:hAnsi="Segoe UI" w:cs="Segoe UI"/>
          <w:color w:val="505050"/>
          <w:sz w:val="23"/>
          <w:szCs w:val="23"/>
        </w:rPr>
      </w:pPr>
      <w:hyperlink r:id="rId14" w:history="1">
        <w:r w:rsidR="0089790F">
          <w:rPr>
            <w:rStyle w:val="Hyperlink"/>
            <w:rFonts w:ascii="Segoe UI" w:eastAsia="Times New Roman" w:hAnsi="Segoe UI" w:cs="Segoe UI"/>
            <w:color w:val="0072C6"/>
            <w:sz w:val="23"/>
            <w:szCs w:val="23"/>
          </w:rPr>
          <w:t>Getting started with Azure HDInsight</w:t>
        </w:r>
      </w:hyperlink>
    </w:p>
    <w:p w14:paraId="2449998F" w14:textId="77777777" w:rsidR="0089790F" w:rsidRDefault="00F76546" w:rsidP="0089790F">
      <w:pPr>
        <w:numPr>
          <w:ilvl w:val="0"/>
          <w:numId w:val="3"/>
        </w:numPr>
        <w:shd w:val="clear" w:color="auto" w:fill="FFFFFF"/>
        <w:spacing w:before="100" w:beforeAutospacing="1" w:after="180"/>
        <w:ind w:left="0"/>
        <w:rPr>
          <w:rFonts w:ascii="Segoe UI" w:eastAsia="Times New Roman" w:hAnsi="Segoe UI" w:cs="Segoe UI"/>
          <w:color w:val="505050"/>
          <w:sz w:val="23"/>
          <w:szCs w:val="23"/>
        </w:rPr>
      </w:pPr>
      <w:hyperlink r:id="rId15" w:history="1">
        <w:r w:rsidR="0089790F">
          <w:rPr>
            <w:rStyle w:val="Hyperlink"/>
            <w:rFonts w:ascii="Segoe UI" w:eastAsia="Times New Roman" w:hAnsi="Segoe UI" w:cs="Segoe UI"/>
            <w:color w:val="0072C6"/>
            <w:sz w:val="23"/>
            <w:szCs w:val="23"/>
          </w:rPr>
          <w:t>Use Hive on HDInsight</w:t>
        </w:r>
      </w:hyperlink>
    </w:p>
    <w:p w14:paraId="3694BD8B" w14:textId="77777777" w:rsidR="0089790F" w:rsidRDefault="00F76546" w:rsidP="0089790F">
      <w:pPr>
        <w:numPr>
          <w:ilvl w:val="0"/>
          <w:numId w:val="3"/>
        </w:numPr>
        <w:shd w:val="clear" w:color="auto" w:fill="FFFFFF"/>
        <w:spacing w:before="100" w:beforeAutospacing="1" w:after="180"/>
        <w:ind w:left="0"/>
        <w:rPr>
          <w:rFonts w:ascii="Segoe UI" w:eastAsia="Times New Roman" w:hAnsi="Segoe UI" w:cs="Segoe UI"/>
          <w:color w:val="505050"/>
          <w:sz w:val="23"/>
          <w:szCs w:val="23"/>
        </w:rPr>
      </w:pPr>
      <w:hyperlink r:id="rId16" w:history="1">
        <w:r w:rsidR="0089790F">
          <w:rPr>
            <w:rStyle w:val="Hyperlink"/>
            <w:rFonts w:ascii="Segoe UI" w:eastAsia="Times New Roman" w:hAnsi="Segoe UI" w:cs="Segoe UI"/>
            <w:color w:val="0072C6"/>
            <w:sz w:val="23"/>
            <w:szCs w:val="23"/>
          </w:rPr>
          <w:t>Use Spark on HDInsight</w:t>
        </w:r>
      </w:hyperlink>
    </w:p>
    <w:p w14:paraId="033858FD" w14:textId="77777777" w:rsidR="0089790F" w:rsidRDefault="00F76546" w:rsidP="0089790F">
      <w:pPr>
        <w:numPr>
          <w:ilvl w:val="0"/>
          <w:numId w:val="3"/>
        </w:numPr>
        <w:shd w:val="clear" w:color="auto" w:fill="FFFFFF"/>
        <w:spacing w:before="100" w:beforeAutospacing="1" w:after="180"/>
        <w:ind w:left="0"/>
        <w:rPr>
          <w:rFonts w:ascii="Segoe UI" w:eastAsia="Times New Roman" w:hAnsi="Segoe UI" w:cs="Segoe UI"/>
          <w:color w:val="505050"/>
          <w:sz w:val="23"/>
          <w:szCs w:val="23"/>
        </w:rPr>
      </w:pPr>
      <w:hyperlink r:id="rId17" w:history="1">
        <w:r w:rsidR="0089790F">
          <w:rPr>
            <w:rStyle w:val="Hyperlink"/>
            <w:rFonts w:ascii="Segoe UI" w:eastAsia="Times New Roman" w:hAnsi="Segoe UI" w:cs="Segoe UI"/>
            <w:color w:val="0072C6"/>
            <w:sz w:val="23"/>
            <w:szCs w:val="23"/>
          </w:rPr>
          <w:t>Use Interactive Hive on HDInsight</w:t>
        </w:r>
      </w:hyperlink>
    </w:p>
    <w:p w14:paraId="23BA8D12" w14:textId="77777777" w:rsidR="0089790F" w:rsidRDefault="00F76546" w:rsidP="0089790F">
      <w:pPr>
        <w:numPr>
          <w:ilvl w:val="0"/>
          <w:numId w:val="3"/>
        </w:numPr>
        <w:shd w:val="clear" w:color="auto" w:fill="FFFFFF"/>
        <w:spacing w:before="100" w:beforeAutospacing="1" w:after="180"/>
        <w:ind w:left="0"/>
        <w:rPr>
          <w:rFonts w:ascii="Segoe UI" w:eastAsia="Times New Roman" w:hAnsi="Segoe UI" w:cs="Segoe UI"/>
          <w:color w:val="505050"/>
          <w:sz w:val="23"/>
          <w:szCs w:val="23"/>
        </w:rPr>
      </w:pPr>
      <w:hyperlink r:id="rId18" w:history="1">
        <w:r w:rsidR="0089790F">
          <w:rPr>
            <w:rStyle w:val="Hyperlink"/>
            <w:rFonts w:ascii="Segoe UI" w:eastAsia="Times New Roman" w:hAnsi="Segoe UI" w:cs="Segoe UI"/>
            <w:color w:val="0072C6"/>
            <w:sz w:val="23"/>
            <w:szCs w:val="23"/>
          </w:rPr>
          <w:t>Use HBase on HDInsight</w:t>
        </w:r>
      </w:hyperlink>
    </w:p>
    <w:p w14:paraId="46C2B6FE" w14:textId="77777777" w:rsidR="0089790F" w:rsidRDefault="00F76546" w:rsidP="0089790F">
      <w:pPr>
        <w:numPr>
          <w:ilvl w:val="0"/>
          <w:numId w:val="3"/>
        </w:numPr>
        <w:shd w:val="clear" w:color="auto" w:fill="FFFFFF"/>
        <w:spacing w:before="100" w:beforeAutospacing="1" w:after="180"/>
        <w:ind w:left="0"/>
        <w:rPr>
          <w:rFonts w:ascii="Segoe UI" w:eastAsia="Times New Roman" w:hAnsi="Segoe UI" w:cs="Segoe UI"/>
          <w:color w:val="505050"/>
          <w:sz w:val="23"/>
          <w:szCs w:val="23"/>
        </w:rPr>
      </w:pPr>
      <w:hyperlink r:id="rId19" w:history="1">
        <w:r w:rsidR="0089790F">
          <w:rPr>
            <w:rStyle w:val="Hyperlink"/>
            <w:rFonts w:ascii="Segoe UI" w:eastAsia="Times New Roman" w:hAnsi="Segoe UI" w:cs="Segoe UI"/>
            <w:color w:val="0072C6"/>
            <w:sz w:val="23"/>
            <w:szCs w:val="23"/>
          </w:rPr>
          <w:t>Use Kafka on HDInsight</w:t>
        </w:r>
      </w:hyperlink>
    </w:p>
    <w:p w14:paraId="36F31BBF" w14:textId="77777777" w:rsidR="0089790F" w:rsidRDefault="00F76546" w:rsidP="0089790F">
      <w:pPr>
        <w:numPr>
          <w:ilvl w:val="0"/>
          <w:numId w:val="3"/>
        </w:numPr>
        <w:shd w:val="clear" w:color="auto" w:fill="FFFFFF"/>
        <w:spacing w:before="100" w:beforeAutospacing="1" w:after="180"/>
        <w:ind w:left="0"/>
        <w:rPr>
          <w:rFonts w:ascii="Segoe UI" w:eastAsia="Times New Roman" w:hAnsi="Segoe UI" w:cs="Segoe UI"/>
          <w:color w:val="505050"/>
          <w:sz w:val="23"/>
          <w:szCs w:val="23"/>
        </w:rPr>
      </w:pPr>
      <w:hyperlink r:id="rId20" w:history="1">
        <w:r w:rsidR="0089790F">
          <w:rPr>
            <w:rStyle w:val="Hyperlink"/>
            <w:rFonts w:ascii="Segoe UI" w:eastAsia="Times New Roman" w:hAnsi="Segoe UI" w:cs="Segoe UI"/>
            <w:color w:val="0072C6"/>
            <w:sz w:val="23"/>
            <w:szCs w:val="23"/>
          </w:rPr>
          <w:t>Use Storm on HDInsight</w:t>
        </w:r>
      </w:hyperlink>
    </w:p>
    <w:p w14:paraId="277C3053" w14:textId="77777777" w:rsidR="0089790F" w:rsidRDefault="00F76546" w:rsidP="0089790F">
      <w:pPr>
        <w:numPr>
          <w:ilvl w:val="0"/>
          <w:numId w:val="3"/>
        </w:numPr>
        <w:shd w:val="clear" w:color="auto" w:fill="FFFFFF"/>
        <w:spacing w:before="100" w:beforeAutospacing="1" w:after="180"/>
        <w:ind w:left="0"/>
        <w:rPr>
          <w:rFonts w:ascii="Segoe UI" w:eastAsia="Times New Roman" w:hAnsi="Segoe UI" w:cs="Segoe UI"/>
          <w:color w:val="505050"/>
          <w:sz w:val="23"/>
          <w:szCs w:val="23"/>
        </w:rPr>
      </w:pPr>
      <w:hyperlink r:id="rId21" w:history="1">
        <w:r w:rsidR="0089790F">
          <w:rPr>
            <w:rStyle w:val="Hyperlink"/>
            <w:rFonts w:ascii="Segoe UI" w:eastAsia="Times New Roman" w:hAnsi="Segoe UI" w:cs="Segoe UI"/>
            <w:color w:val="0072C6"/>
            <w:sz w:val="23"/>
            <w:szCs w:val="23"/>
          </w:rPr>
          <w:t>Use R Server on HDInsight</w:t>
        </w:r>
      </w:hyperlink>
    </w:p>
    <w:p w14:paraId="6256B3FF" w14:textId="77777777" w:rsidR="0089790F" w:rsidRDefault="00F76546" w:rsidP="0089790F">
      <w:pPr>
        <w:numPr>
          <w:ilvl w:val="0"/>
          <w:numId w:val="3"/>
        </w:numPr>
        <w:shd w:val="clear" w:color="auto" w:fill="FFFFFF"/>
        <w:spacing w:before="100" w:beforeAutospacing="1" w:after="180"/>
        <w:ind w:left="0"/>
        <w:rPr>
          <w:rFonts w:ascii="Segoe UI" w:eastAsia="Times New Roman" w:hAnsi="Segoe UI" w:cs="Segoe UI"/>
          <w:color w:val="505050"/>
          <w:sz w:val="23"/>
          <w:szCs w:val="23"/>
        </w:rPr>
      </w:pPr>
      <w:hyperlink r:id="rId22" w:anchor="hadoop-components-available-with-different-hdinsight-versions" w:history="1">
        <w:r w:rsidR="0089790F">
          <w:rPr>
            <w:rStyle w:val="Hyperlink"/>
            <w:rFonts w:ascii="Segoe UI" w:eastAsia="Times New Roman" w:hAnsi="Segoe UI" w:cs="Segoe UI"/>
            <w:color w:val="0072C6"/>
            <w:sz w:val="23"/>
            <w:szCs w:val="23"/>
          </w:rPr>
          <w:t>Open Source component guide on HDInsight</w:t>
        </w:r>
      </w:hyperlink>
    </w:p>
    <w:p w14:paraId="3344214B" w14:textId="77777777" w:rsidR="0089790F" w:rsidRDefault="00F76546" w:rsidP="0089790F">
      <w:pPr>
        <w:numPr>
          <w:ilvl w:val="0"/>
          <w:numId w:val="3"/>
        </w:numPr>
        <w:shd w:val="clear" w:color="auto" w:fill="FFFFFF"/>
        <w:spacing w:before="100" w:beforeAutospacing="1" w:after="180"/>
        <w:ind w:left="0"/>
        <w:rPr>
          <w:rFonts w:ascii="Segoe UI" w:eastAsia="Times New Roman" w:hAnsi="Segoe UI" w:cs="Segoe UI"/>
          <w:color w:val="505050"/>
          <w:sz w:val="23"/>
          <w:szCs w:val="23"/>
        </w:rPr>
      </w:pPr>
      <w:hyperlink r:id="rId23" w:anchor="support-for-open-source-software-used-on-hdinsight-clusters" w:history="1">
        <w:r w:rsidR="0089790F">
          <w:rPr>
            <w:rStyle w:val="Hyperlink"/>
            <w:rFonts w:ascii="Segoe UI" w:eastAsia="Times New Roman" w:hAnsi="Segoe UI" w:cs="Segoe UI"/>
            <w:color w:val="0072C6"/>
            <w:sz w:val="23"/>
            <w:szCs w:val="23"/>
          </w:rPr>
          <w:t>Extend your cluster to install open source components</w:t>
        </w:r>
      </w:hyperlink>
    </w:p>
    <w:p w14:paraId="57BE040D" w14:textId="77777777" w:rsidR="0089790F" w:rsidRDefault="00F76546" w:rsidP="0089790F">
      <w:pPr>
        <w:numPr>
          <w:ilvl w:val="0"/>
          <w:numId w:val="3"/>
        </w:numPr>
        <w:shd w:val="clear" w:color="auto" w:fill="FFFFFF"/>
        <w:spacing w:before="100" w:beforeAutospacing="1" w:after="180"/>
        <w:ind w:left="0"/>
        <w:rPr>
          <w:rFonts w:ascii="Segoe UI" w:eastAsia="Times New Roman" w:hAnsi="Segoe UI" w:cs="Segoe UI"/>
          <w:color w:val="505050"/>
          <w:sz w:val="23"/>
          <w:szCs w:val="23"/>
        </w:rPr>
      </w:pPr>
      <w:hyperlink r:id="rId24" w:history="1">
        <w:r w:rsidR="0089790F">
          <w:rPr>
            <w:rStyle w:val="Hyperlink"/>
            <w:rFonts w:ascii="Segoe UI" w:eastAsia="Times New Roman" w:hAnsi="Segoe UI" w:cs="Segoe UI"/>
            <w:color w:val="0072C6"/>
            <w:sz w:val="23"/>
            <w:szCs w:val="23"/>
          </w:rPr>
          <w:t>HDInsight release notes</w:t>
        </w:r>
      </w:hyperlink>
    </w:p>
    <w:p w14:paraId="2FAE3D57" w14:textId="77777777" w:rsidR="0089790F" w:rsidRDefault="00F76546" w:rsidP="0089790F">
      <w:pPr>
        <w:numPr>
          <w:ilvl w:val="0"/>
          <w:numId w:val="3"/>
        </w:numPr>
        <w:shd w:val="clear" w:color="auto" w:fill="FFFFFF"/>
        <w:spacing w:before="100" w:beforeAutospacing="1" w:after="180"/>
        <w:ind w:left="0"/>
        <w:rPr>
          <w:rFonts w:ascii="Segoe UI" w:eastAsia="Times New Roman" w:hAnsi="Segoe UI" w:cs="Segoe UI"/>
          <w:color w:val="505050"/>
          <w:sz w:val="20"/>
          <w:szCs w:val="20"/>
        </w:rPr>
      </w:pPr>
      <w:hyperlink r:id="rId25" w:anchor="supported-hdinsight-versions" w:history="1">
        <w:r w:rsidR="0089790F">
          <w:rPr>
            <w:rStyle w:val="Hyperlink"/>
            <w:rFonts w:ascii="Segoe UI" w:eastAsia="Times New Roman" w:hAnsi="Segoe UI" w:cs="Segoe UI"/>
            <w:color w:val="0072C6"/>
            <w:sz w:val="20"/>
            <w:szCs w:val="20"/>
          </w:rPr>
          <w:t>HDInsight versioning and support guidelines</w:t>
        </w:r>
      </w:hyperlink>
    </w:p>
    <w:p w14:paraId="4A740B8C" w14:textId="77777777" w:rsidR="0089790F" w:rsidRDefault="00F76546" w:rsidP="0089790F">
      <w:pPr>
        <w:numPr>
          <w:ilvl w:val="0"/>
          <w:numId w:val="3"/>
        </w:numPr>
        <w:shd w:val="clear" w:color="auto" w:fill="FFFFFF"/>
        <w:spacing w:before="100" w:beforeAutospacing="1" w:after="180"/>
        <w:ind w:left="0"/>
        <w:rPr>
          <w:rFonts w:ascii="Segoe UI" w:eastAsia="Times New Roman" w:hAnsi="Segoe UI" w:cs="Segoe UI"/>
          <w:color w:val="505050"/>
          <w:sz w:val="20"/>
          <w:szCs w:val="20"/>
        </w:rPr>
      </w:pPr>
      <w:hyperlink r:id="rId26" w:history="1">
        <w:r w:rsidR="0089790F">
          <w:rPr>
            <w:rStyle w:val="Hyperlink"/>
            <w:rFonts w:ascii="Segoe UI" w:eastAsia="Times New Roman" w:hAnsi="Segoe UI" w:cs="Segoe UI"/>
            <w:color w:val="0072C6"/>
            <w:sz w:val="20"/>
            <w:szCs w:val="20"/>
          </w:rPr>
          <w:t>How to upgrade HDInsight cluster to a new version</w:t>
        </w:r>
      </w:hyperlink>
    </w:p>
    <w:p w14:paraId="60EBC4A3" w14:textId="77777777" w:rsidR="0089790F" w:rsidRDefault="00F76546" w:rsidP="0089790F">
      <w:pPr>
        <w:numPr>
          <w:ilvl w:val="0"/>
          <w:numId w:val="3"/>
        </w:numPr>
        <w:shd w:val="clear" w:color="auto" w:fill="FFFFFF"/>
        <w:spacing w:before="100" w:beforeAutospacing="1" w:after="180"/>
        <w:ind w:left="0"/>
        <w:rPr>
          <w:rFonts w:ascii="Segoe UI" w:eastAsia="Times New Roman" w:hAnsi="Segoe UI" w:cs="Segoe UI"/>
          <w:color w:val="505050"/>
          <w:sz w:val="23"/>
          <w:szCs w:val="23"/>
        </w:rPr>
      </w:pPr>
      <w:hyperlink r:id="rId27" w:history="1">
        <w:r w:rsidR="0089790F">
          <w:rPr>
            <w:rStyle w:val="Hyperlink"/>
            <w:rFonts w:ascii="Segoe UI" w:eastAsia="Times New Roman" w:hAnsi="Segoe UI" w:cs="Segoe UI"/>
            <w:color w:val="0072C6"/>
            <w:sz w:val="23"/>
            <w:szCs w:val="23"/>
          </w:rPr>
          <w:t>Ask HDInsight questions on stackoverflow</w:t>
        </w:r>
      </w:hyperlink>
    </w:p>
    <w:p w14:paraId="4FE385B1" w14:textId="77777777" w:rsidR="0089790F" w:rsidRDefault="00F76546" w:rsidP="0089790F">
      <w:pPr>
        <w:numPr>
          <w:ilvl w:val="0"/>
          <w:numId w:val="3"/>
        </w:numPr>
        <w:shd w:val="clear" w:color="auto" w:fill="FFFFFF"/>
        <w:spacing w:before="100" w:beforeAutospacing="1" w:after="0"/>
        <w:ind w:left="0"/>
        <w:rPr>
          <w:rFonts w:ascii="Segoe UI" w:eastAsia="Times New Roman" w:hAnsi="Segoe UI" w:cs="Segoe UI"/>
          <w:color w:val="505050"/>
          <w:sz w:val="23"/>
          <w:szCs w:val="23"/>
        </w:rPr>
      </w:pPr>
      <w:hyperlink r:id="rId28" w:history="1">
        <w:r w:rsidR="0089790F">
          <w:rPr>
            <w:rStyle w:val="Hyperlink"/>
            <w:rFonts w:ascii="Segoe UI" w:eastAsia="Times New Roman" w:hAnsi="Segoe UI" w:cs="Segoe UI"/>
            <w:color w:val="0072C6"/>
            <w:sz w:val="23"/>
            <w:szCs w:val="23"/>
          </w:rPr>
          <w:t>Ask HDInsight questions on Msdn forums</w:t>
        </w:r>
      </w:hyperlink>
    </w:p>
    <w:p w14:paraId="668CC764" w14:textId="77777777" w:rsidR="0089790F" w:rsidRDefault="0089790F" w:rsidP="0089790F">
      <w:pPr>
        <w:rPr>
          <w:rFonts w:ascii="Times New Roman" w:eastAsia="Times New Roman" w:hAnsi="Times New Roman" w:cs="Times New Roman"/>
        </w:rPr>
      </w:pPr>
    </w:p>
    <w:p w14:paraId="4CE9188A" w14:textId="77777777" w:rsidR="0089790F" w:rsidRDefault="0089790F" w:rsidP="0089790F">
      <w:pPr>
        <w:rPr>
          <w:rFonts w:ascii="Times New Roman" w:eastAsia="Times New Roman" w:hAnsi="Times New Roman" w:cs="Times New Roman"/>
        </w:rPr>
      </w:pPr>
    </w:p>
    <w:p w14:paraId="173A0E97" w14:textId="77777777" w:rsidR="00386BD3" w:rsidRDefault="00F76546"/>
    <w:sectPr w:rsidR="00386BD3" w:rsidSect="00FD3D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Pro">
    <w:altName w:val="Arial"/>
    <w:charset w:val="00"/>
    <w:family w:val="swiss"/>
    <w:pitch w:val="variable"/>
    <w:sig w:usb0="00000001" w:usb1="4000205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2994A24"/>
    <w:multiLevelType w:val="multilevel"/>
    <w:tmpl w:val="19B46A4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FB762A9"/>
    <w:multiLevelType w:val="multilevel"/>
    <w:tmpl w:val="91249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27A05506"/>
    <w:multiLevelType w:val="hybridMultilevel"/>
    <w:tmpl w:val="FB266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09F3A36"/>
    <w:multiLevelType w:val="hybridMultilevel"/>
    <w:tmpl w:val="EDEE4F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6DFA4CC4"/>
    <w:multiLevelType w:val="hybridMultilevel"/>
    <w:tmpl w:val="A560C7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7C274263"/>
    <w:multiLevelType w:val="hybridMultilevel"/>
    <w:tmpl w:val="9DBE2EB4"/>
    <w:lvl w:ilvl="0" w:tplc="4D3C6962">
      <w:start w:val="2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2F28981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5"/>
  </w:num>
  <w:num w:numId="3">
    <w:abstractNumId w:val="1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1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19BD"/>
    <w:rsid w:val="00021FE2"/>
    <w:rsid w:val="000512D9"/>
    <w:rsid w:val="000C57CB"/>
    <w:rsid w:val="000D7D12"/>
    <w:rsid w:val="000E5A30"/>
    <w:rsid w:val="00125B3B"/>
    <w:rsid w:val="00131CF3"/>
    <w:rsid w:val="001D278E"/>
    <w:rsid w:val="0021454C"/>
    <w:rsid w:val="00293E56"/>
    <w:rsid w:val="002B5DBA"/>
    <w:rsid w:val="0030554B"/>
    <w:rsid w:val="003156EB"/>
    <w:rsid w:val="00324611"/>
    <w:rsid w:val="00333B63"/>
    <w:rsid w:val="004371E7"/>
    <w:rsid w:val="005325D0"/>
    <w:rsid w:val="00546EDA"/>
    <w:rsid w:val="00562F88"/>
    <w:rsid w:val="0057679D"/>
    <w:rsid w:val="00586475"/>
    <w:rsid w:val="005B19F1"/>
    <w:rsid w:val="00603498"/>
    <w:rsid w:val="00655DDF"/>
    <w:rsid w:val="00666FA7"/>
    <w:rsid w:val="00670F4C"/>
    <w:rsid w:val="006947C5"/>
    <w:rsid w:val="006A6C7A"/>
    <w:rsid w:val="00761692"/>
    <w:rsid w:val="00781B3E"/>
    <w:rsid w:val="007A14B0"/>
    <w:rsid w:val="007A3E2D"/>
    <w:rsid w:val="007D54D1"/>
    <w:rsid w:val="007D6318"/>
    <w:rsid w:val="007E5C74"/>
    <w:rsid w:val="007E662D"/>
    <w:rsid w:val="00840E9A"/>
    <w:rsid w:val="00841E6D"/>
    <w:rsid w:val="008509BF"/>
    <w:rsid w:val="00856577"/>
    <w:rsid w:val="008819BD"/>
    <w:rsid w:val="0089790F"/>
    <w:rsid w:val="008B1578"/>
    <w:rsid w:val="008C3800"/>
    <w:rsid w:val="008D3370"/>
    <w:rsid w:val="008E3D44"/>
    <w:rsid w:val="00902874"/>
    <w:rsid w:val="00940B90"/>
    <w:rsid w:val="00967BE5"/>
    <w:rsid w:val="00982539"/>
    <w:rsid w:val="00990C8A"/>
    <w:rsid w:val="009B0728"/>
    <w:rsid w:val="00A01CEA"/>
    <w:rsid w:val="00A02FF7"/>
    <w:rsid w:val="00A9329B"/>
    <w:rsid w:val="00A94D2C"/>
    <w:rsid w:val="00AB7DFA"/>
    <w:rsid w:val="00AC292D"/>
    <w:rsid w:val="00AC324E"/>
    <w:rsid w:val="00B16353"/>
    <w:rsid w:val="00B178D3"/>
    <w:rsid w:val="00B36628"/>
    <w:rsid w:val="00BB22E9"/>
    <w:rsid w:val="00BB33FF"/>
    <w:rsid w:val="00C32DE5"/>
    <w:rsid w:val="00C55391"/>
    <w:rsid w:val="00C97F5A"/>
    <w:rsid w:val="00CA13B8"/>
    <w:rsid w:val="00CC18B5"/>
    <w:rsid w:val="00CC1D41"/>
    <w:rsid w:val="00CC5B14"/>
    <w:rsid w:val="00CE12E8"/>
    <w:rsid w:val="00CE1990"/>
    <w:rsid w:val="00CE4584"/>
    <w:rsid w:val="00D17D0F"/>
    <w:rsid w:val="00D26AD8"/>
    <w:rsid w:val="00D318C1"/>
    <w:rsid w:val="00D34D5D"/>
    <w:rsid w:val="00D74BE6"/>
    <w:rsid w:val="00D85698"/>
    <w:rsid w:val="00DC148D"/>
    <w:rsid w:val="00DC398E"/>
    <w:rsid w:val="00DE5A6D"/>
    <w:rsid w:val="00E74F15"/>
    <w:rsid w:val="00E75704"/>
    <w:rsid w:val="00ED45B7"/>
    <w:rsid w:val="00F2049E"/>
    <w:rsid w:val="00F2341C"/>
    <w:rsid w:val="00F30064"/>
    <w:rsid w:val="00F76546"/>
    <w:rsid w:val="00F864EF"/>
    <w:rsid w:val="00FB378E"/>
    <w:rsid w:val="00FD3D57"/>
    <w:rsid w:val="00FF6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DFBDC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D54D1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8D337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D337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D337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5DB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3370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D3370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D3370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BodyText">
    <w:name w:val="Body Text"/>
    <w:basedOn w:val="Normal"/>
    <w:link w:val="BodyTextChar"/>
    <w:qFormat/>
    <w:rsid w:val="008D3370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8D3370"/>
  </w:style>
  <w:style w:type="paragraph" w:customStyle="1" w:styleId="FirstParagraph">
    <w:name w:val="First Paragraph"/>
    <w:basedOn w:val="BodyText"/>
    <w:next w:val="BodyText"/>
    <w:qFormat/>
    <w:rsid w:val="008D3370"/>
  </w:style>
  <w:style w:type="paragraph" w:customStyle="1" w:styleId="Compact">
    <w:name w:val="Compact"/>
    <w:basedOn w:val="BodyText"/>
    <w:qFormat/>
    <w:rsid w:val="008D3370"/>
    <w:pPr>
      <w:spacing w:before="36" w:after="36"/>
    </w:pPr>
  </w:style>
  <w:style w:type="paragraph" w:styleId="BlockText">
    <w:name w:val="Block Text"/>
    <w:basedOn w:val="BodyText"/>
    <w:next w:val="BodyText"/>
    <w:uiPriority w:val="9"/>
    <w:unhideWhenUsed/>
    <w:qFormat/>
    <w:rsid w:val="008D337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7A14B0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customStyle="1" w:styleId="Bodycopy">
    <w:name w:val="Body copy"/>
    <w:basedOn w:val="Normal"/>
    <w:link w:val="BodycopyChar"/>
    <w:uiPriority w:val="5"/>
    <w:qFormat/>
    <w:rsid w:val="0057679D"/>
    <w:pPr>
      <w:spacing w:line="259" w:lineRule="auto"/>
    </w:pPr>
    <w:rPr>
      <w:rFonts w:ascii="Segoe Pro" w:eastAsia="Segoe UI" w:hAnsi="Segoe Pro" w:cs="Times New Roman"/>
      <w:color w:val="000000" w:themeColor="text1"/>
      <w:sz w:val="22"/>
      <w:szCs w:val="22"/>
      <w:lang w:val="en"/>
    </w:rPr>
  </w:style>
  <w:style w:type="character" w:customStyle="1" w:styleId="BodycopyChar">
    <w:name w:val="Body copy Char"/>
    <w:basedOn w:val="DefaultParagraphFont"/>
    <w:link w:val="Bodycopy"/>
    <w:uiPriority w:val="5"/>
    <w:rsid w:val="0057679D"/>
    <w:rPr>
      <w:rFonts w:ascii="Segoe Pro" w:eastAsia="Segoe UI" w:hAnsi="Segoe Pro" w:cs="Times New Roman"/>
      <w:color w:val="000000" w:themeColor="text1"/>
      <w:sz w:val="22"/>
      <w:szCs w:val="22"/>
      <w:lang w:val="en"/>
    </w:rPr>
  </w:style>
  <w:style w:type="paragraph" w:styleId="ListParagraph">
    <w:name w:val="List Paragraph"/>
    <w:basedOn w:val="Normal"/>
    <w:uiPriority w:val="34"/>
    <w:qFormat/>
    <w:rsid w:val="001D278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349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32DE5"/>
    <w:rPr>
      <w:color w:val="954F72" w:themeColor="followedHyperlink"/>
      <w:u w:val="single"/>
    </w:rPr>
  </w:style>
  <w:style w:type="paragraph" w:customStyle="1" w:styleId="Code">
    <w:name w:val="Code"/>
    <w:basedOn w:val="Normal"/>
    <w:link w:val="CodeChar"/>
    <w:uiPriority w:val="4"/>
    <w:qFormat/>
    <w:rsid w:val="008B1578"/>
    <w:pPr>
      <w:shd w:val="clear" w:color="auto" w:fill="F2F2F2" w:themeFill="background1" w:themeFillShade="F2"/>
      <w:spacing w:before="240" w:after="240"/>
      <w:ind w:left="720"/>
      <w:contextualSpacing/>
      <w:outlineLvl w:val="1"/>
    </w:pPr>
    <w:rPr>
      <w:rFonts w:ascii="Courier New" w:eastAsia="Segoe UI" w:hAnsi="Courier New" w:cs="Times New Roman"/>
      <w:color w:val="000000" w:themeColor="text1"/>
      <w:sz w:val="20"/>
      <w:szCs w:val="22"/>
      <w:lang w:val="en"/>
    </w:rPr>
  </w:style>
  <w:style w:type="character" w:customStyle="1" w:styleId="CodeChar">
    <w:name w:val="Code Char"/>
    <w:basedOn w:val="DefaultParagraphFont"/>
    <w:link w:val="Code"/>
    <w:uiPriority w:val="4"/>
    <w:rsid w:val="008B1578"/>
    <w:rPr>
      <w:rFonts w:ascii="Courier New" w:eastAsia="Segoe UI" w:hAnsi="Courier New" w:cs="Times New Roman"/>
      <w:color w:val="000000" w:themeColor="text1"/>
      <w:sz w:val="20"/>
      <w:szCs w:val="22"/>
      <w:shd w:val="clear" w:color="auto" w:fill="F2F2F2" w:themeFill="background1" w:themeFillShade="F2"/>
      <w:lang w:val="en"/>
    </w:rPr>
  </w:style>
  <w:style w:type="character" w:customStyle="1" w:styleId="Heading4Char">
    <w:name w:val="Heading 4 Char"/>
    <w:basedOn w:val="DefaultParagraphFont"/>
    <w:link w:val="Heading4"/>
    <w:uiPriority w:val="9"/>
    <w:rsid w:val="002B5DB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DC148D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C148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048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0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5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8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0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hyperlink" Target="https://docs.microsoft.com/en-us/azure/hdinsight/hdinsight-storm-overview" TargetMode="External"/><Relationship Id="rId21" Type="http://schemas.openxmlformats.org/officeDocument/2006/relationships/hyperlink" Target="https://docs.microsoft.com/en-us/azure/hdinsight/hdinsight-hadoop-r-server-overview" TargetMode="External"/><Relationship Id="rId22" Type="http://schemas.openxmlformats.org/officeDocument/2006/relationships/hyperlink" Target="https://docs.microsoft.com/en-us/azure/hdinsight/hdinsight-component-versioning" TargetMode="External"/><Relationship Id="rId23" Type="http://schemas.openxmlformats.org/officeDocument/2006/relationships/hyperlink" Target="https://docs.microsoft.com/en-us/azure/hdinsight/hdinsight-hadoop-customize-cluster-linux" TargetMode="External"/><Relationship Id="rId24" Type="http://schemas.openxmlformats.org/officeDocument/2006/relationships/hyperlink" Target="https://docs.microsoft.com/en-us/azure/hdinsight/hdinsight-release-notes" TargetMode="External"/><Relationship Id="rId25" Type="http://schemas.openxmlformats.org/officeDocument/2006/relationships/hyperlink" Target="https://docs.microsoft.com/en-us/azure/hdinsight/hdinsight-component-versioning" TargetMode="External"/><Relationship Id="rId26" Type="http://schemas.openxmlformats.org/officeDocument/2006/relationships/hyperlink" Target="https://docs.microsoft.com/en-us/azure/hdinsight/hdinsight-upgrade-cluster" TargetMode="External"/><Relationship Id="rId27" Type="http://schemas.openxmlformats.org/officeDocument/2006/relationships/hyperlink" Target="https://stackoverflow.com/questions/tagged/hdinsight" TargetMode="External"/><Relationship Id="rId28" Type="http://schemas.openxmlformats.org/officeDocument/2006/relationships/hyperlink" Target="https://social.msdn.microsoft.com/forums/azure/en-us/home?forum=hdinsight" TargetMode="External"/><Relationship Id="rId29" Type="http://schemas.openxmlformats.org/officeDocument/2006/relationships/fontTable" Target="fontTable.xml"/><Relationship Id="rId30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hyperlink" Target="https://azure.microsoft.com/en-us/services/hdinsight/" TargetMode="External"/><Relationship Id="rId14" Type="http://schemas.openxmlformats.org/officeDocument/2006/relationships/hyperlink" Target="https://docs.microsoft.com/en-us/azure/hdinsight/" TargetMode="External"/><Relationship Id="rId15" Type="http://schemas.openxmlformats.org/officeDocument/2006/relationships/hyperlink" Target="https://docs.microsoft.com/en-us/azure/hdinsight/hdinsight-hadoop-linux-tutorial-get-started" TargetMode="External"/><Relationship Id="rId16" Type="http://schemas.openxmlformats.org/officeDocument/2006/relationships/hyperlink" Target="https://docs.microsoft.com/en-us/azure/hdinsight/hdinsight-apache-spark-overview" TargetMode="External"/><Relationship Id="rId17" Type="http://schemas.openxmlformats.org/officeDocument/2006/relationships/hyperlink" Target="https://docs.microsoft.com/en-us/azure/hdinsight/hdinsight-hadoop-use-interactive-hive" TargetMode="External"/><Relationship Id="rId18" Type="http://schemas.openxmlformats.org/officeDocument/2006/relationships/hyperlink" Target="https://docs.microsoft.com/en-us/azure/hdinsight/hdinsight-hbase-overview" TargetMode="External"/><Relationship Id="rId19" Type="http://schemas.openxmlformats.org/officeDocument/2006/relationships/hyperlink" Target="https://docs.microsoft.com/en-us/azure/hdinsight/hdinsight-apache-kafka-introduction" TargetMode="Externa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hyperlink" Target="https://pranavsparkbuildlab.azurehdinsight.net/jupyter/notebooks/PySpark/05%20-%20Spark%20Machine%20Learning%20-%20Predictive%20analysis%20on%20food%20inspection%20data%20using%20MLLib.ipynb" TargetMode="Externa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8A5E2BA3-78E0-6349-8365-00EB293BEB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9</Pages>
  <Words>1570</Words>
  <Characters>8949</Characters>
  <Application>Microsoft Macintosh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4</vt:i4>
      </vt:variant>
    </vt:vector>
  </HeadingPairs>
  <TitlesOfParts>
    <vt:vector size="75" baseType="lpstr">
      <vt:lpstr/>
      <vt:lpstr>    Overview</vt:lpstr>
      <vt:lpstr>        About the code</vt:lpstr>
      <vt:lpstr>    Scenario 1 – Learn the basics</vt:lpstr>
      <vt:lpstr>        Open Spark Machine Learning - Predictive analysis on food inspection data using </vt:lpstr>
      <vt:lpstr>        Notebook Setup</vt:lpstr>
      <vt:lpstr>        Initializing Spark - Construct an Input DataFrame</vt:lpstr>
      <vt:lpstr>    inspections = spark.read.csv('wasb:///HdiSamples/HdiSamples/FoodInspectionData/F</vt:lpstr>
      <vt:lpstr>    inspections.printSchema()</vt:lpstr>
      <vt:lpstr>    df.take(1)</vt:lpstr>
      <vt:lpstr>    df.select('results').distinct().show()</vt:lpstr>
      <vt:lpstr>    %%local</vt:lpstr>
      <vt:lpstr>    %matplotlib inline</vt:lpstr>
      <vt:lpstr>    import matplotlib.pyplot as plt</vt:lpstr>
      <vt:lpstr>    labels = count_results_df['results']</vt:lpstr>
      <vt:lpstr>    sizes = count_results_df['cnt']</vt:lpstr>
      <vt:lpstr>    colors = ['turquoise', 'seagreen', 'mediumslateblue', 'palegreen', 'coral']</vt:lpstr>
      <vt:lpstr>    plt.pie(sizes, labels=labels, autopct='%1.1f%%', colors=colors)</vt:lpstr>
      <vt:lpstr>    plt.axis('equal')</vt:lpstr>
      <vt:lpstr>        Create a logistic regression model from the input dataframe</vt:lpstr>
      <vt:lpstr>        Evaluate the model on a separate test dataset</vt:lpstr>
      <vt:lpstr>    testData = selectInterestingColumns(spark.read.csv('wasb:///HdiSamples/HdiSample</vt:lpstr>
      <vt:lpstr>    testDf = testData.where("results = 'Fail' OR results = 'Pass' OR results = 'Pass</vt:lpstr>
      <vt:lpstr>    </vt:lpstr>
      <vt:lpstr>    predictionsDf = model.transform(testDf)</vt:lpstr>
      <vt:lpstr>    predictionsDf.registerTempTable('Predictions')</vt:lpstr>
      <vt:lpstr>    predictionsDf.columns</vt:lpstr>
      <vt:lpstr>    numSuccesses = predictionsDf.where("""(prediction = 0 AND results = 'Fail') OR </vt:lpstr>
      <vt:lpstr>    (prediction = 1 AND (results = 'Pass' OR </vt:lpstr>
      <vt:lpstr>    results = 'Pass w/ Co</vt:lpstr>
      <vt:lpstr>    numInspections = predictionsDf.count()</vt:lpstr>
      <vt:lpstr>    </vt:lpstr>
      <vt:lpstr>    print("There were %d inspections and there were %d successful predictions" % (nu</vt:lpstr>
      <vt:lpstr>    print("This is a %d%% success rate" % (float(numSuccesses) / float(numInspection</vt:lpstr>
      <vt:lpstr>    Scenario 2 – Apply the basics</vt:lpstr>
      <vt:lpstr>        Open Final Lab.ipynb</vt:lpstr>
      <vt:lpstr>        Notebook Setup</vt:lpstr>
      <vt:lpstr>        Initializing Spark - Construct an Input DataFrame</vt:lpstr>
      <vt:lpstr>    inspections = spark.read.csv('/sparklabs/Lab03/SaleTransactions1.csv', inferSche</vt:lpstr>
      <vt:lpstr>    inspections.printSchema()</vt:lpstr>
      <vt:lpstr>    df.take(1)</vt:lpstr>
      <vt:lpstr>        Understand the dataset</vt:lpstr>
      <vt:lpstr>    inspections.select('&lt;FILL_ME_IN_WITH_ColName&gt;').distinct().show() </vt:lpstr>
      <vt:lpstr>    %%local</vt:lpstr>
      <vt:lpstr>    %matplotlib inline</vt:lpstr>
      <vt:lpstr>    import matplotlib.pyplot as plt</vt:lpstr>
      <vt:lpstr>    labels = count_results_df['&lt;FILL_ME_IN_WITH_ColName&gt;']</vt:lpstr>
      <vt:lpstr>    sizes = count_results_df['cnt']</vt:lpstr>
      <vt:lpstr>    colors = ['turquoise', 'seagreen', 'mediumslateblue', 'palegreen', 'coral']</vt:lpstr>
      <vt:lpstr>    plt.pie(sizes, labels=labels, autopct='%1.1f%%', colors=colors)</vt:lpstr>
      <vt:lpstr>    plt.axis('equal')</vt:lpstr>
      <vt:lpstr>    def labelForResults(s):</vt:lpstr>
      <vt:lpstr>    if s == 'Purchased':</vt:lpstr>
      <vt:lpstr>    return 1.0</vt:lpstr>
      <vt:lpstr>    elif s == 'Added To Cart' or s == 'Browsed':</vt:lpstr>
      <vt:lpstr>    return 0.0</vt:lpstr>
      <vt:lpstr>    else:</vt:lpstr>
      <vt:lpstr>    return -1.0</vt:lpstr>
      <vt:lpstr>    label = UserDefinedFunction(labelForResults, DoubleType())</vt:lpstr>
      <vt:lpstr>    labeledData = inspections.select(label(inspections.CustomerAction).alias('label'</vt:lpstr>
      <vt:lpstr>        Create a logistic regression model from the input dataframe</vt:lpstr>
      <vt:lpstr>        Evaluate the model on a separate test dataset</vt:lpstr>
      <vt:lpstr>    testData = spark.read.csv('/sparklabs/Lab03/SaleTransactions2.csv', inferSchema=</vt:lpstr>
      <vt:lpstr>    testDf = testData.where("CustomerAction = 'Purchased' OR CustomerAction = 'Added</vt:lpstr>
      <vt:lpstr>    predictionsDf = model.transform(testDf)</vt:lpstr>
      <vt:lpstr>    predictionsDf.registerTempTable('Predictions')</vt:lpstr>
      <vt:lpstr>    predictionsDf.columns</vt:lpstr>
      <vt:lpstr>    numSuccesses = predictionsDf.where("""(prediction = 1 AND CustomerAction = 'Purc</vt:lpstr>
      <vt:lpstr>    (prediction = 0 AND (CustomerAction = 'Add</vt:lpstr>
      <vt:lpstr>    CustomerAction = 'Bro</vt:lpstr>
      <vt:lpstr>    numInspections = predictionsDf.count()</vt:lpstr>
      <vt:lpstr>    </vt:lpstr>
      <vt:lpstr>    print("There were %d User sessions and there were %d successful predictions" % (</vt:lpstr>
      <vt:lpstr>    print("This is a %d%% success rate" % (float(numSuccesses) / float(numInspection</vt:lpstr>
      <vt:lpstr>Learn more and get help</vt:lpstr>
    </vt:vector>
  </TitlesOfParts>
  <LinksUpToDate>false</LinksUpToDate>
  <CharactersWithSpaces>104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v Rastogi</dc:creator>
  <cp:keywords/>
  <dc:description/>
  <cp:lastModifiedBy>Pranav Rastogi</cp:lastModifiedBy>
  <cp:revision>70</cp:revision>
  <cp:lastPrinted>2017-05-02T02:14:00Z</cp:lastPrinted>
  <dcterms:created xsi:type="dcterms:W3CDTF">2017-04-25T21:59:00Z</dcterms:created>
  <dcterms:modified xsi:type="dcterms:W3CDTF">2017-05-03T01:57:00Z</dcterms:modified>
</cp:coreProperties>
</file>